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356" w:type="dxa"/>
        <w:tblInd w:w="-787" w:type="dxa"/>
        <w:tblLook w:val="04A0" w:firstRow="1" w:lastRow="0" w:firstColumn="1" w:lastColumn="0" w:noHBand="0" w:noVBand="1"/>
      </w:tblPr>
      <w:tblGrid>
        <w:gridCol w:w="10912"/>
        <w:gridCol w:w="222"/>
        <w:gridCol w:w="222"/>
      </w:tblGrid>
      <w:tr w:rsidR="00C94DE5" w14:paraId="1EC94BF8" w14:textId="77777777" w:rsidTr="00195015">
        <w:trPr>
          <w:trHeight w:val="50"/>
        </w:trPr>
        <w:tc>
          <w:tcPr>
            <w:tcW w:w="10912" w:type="dxa"/>
            <w:vAlign w:val="center"/>
          </w:tcPr>
          <w:p w14:paraId="62C0231E" w14:textId="77777777" w:rsidR="00C94DE5" w:rsidRPr="001E7669" w:rsidRDefault="00C94DE5" w:rsidP="00195015">
            <w:pPr>
              <w:pStyle w:val="Header"/>
              <w:spacing w:line="256" w:lineRule="auto"/>
              <w:jc w:val="center"/>
              <w:rPr>
                <w:b/>
                <w:bCs/>
                <w:lang w:val="en-US"/>
              </w:rPr>
            </w:pPr>
            <w:bookmarkStart w:id="0" w:name="_Hlk35108660"/>
            <w:bookmarkEnd w:id="0"/>
          </w:p>
        </w:tc>
        <w:tc>
          <w:tcPr>
            <w:tcW w:w="222" w:type="dxa"/>
            <w:vMerge w:val="restart"/>
            <w:vAlign w:val="center"/>
          </w:tcPr>
          <w:p w14:paraId="001023D3" w14:textId="77777777" w:rsidR="00C94DE5" w:rsidRDefault="00C94DE5" w:rsidP="00195015">
            <w:pPr>
              <w:pStyle w:val="Header"/>
              <w:spacing w:line="256" w:lineRule="auto"/>
              <w:rPr>
                <w:b/>
                <w:bCs/>
              </w:rPr>
            </w:pPr>
          </w:p>
        </w:tc>
        <w:tc>
          <w:tcPr>
            <w:tcW w:w="222" w:type="dxa"/>
            <w:vAlign w:val="center"/>
          </w:tcPr>
          <w:p w14:paraId="063AF4AD" w14:textId="77777777" w:rsidR="00C94DE5" w:rsidRDefault="00C94DE5" w:rsidP="00195015">
            <w:pPr>
              <w:pStyle w:val="Header"/>
              <w:spacing w:line="256" w:lineRule="auto"/>
              <w:rPr>
                <w:b/>
                <w:bCs/>
                <w:lang w:bidi="ar-YE"/>
              </w:rPr>
            </w:pPr>
          </w:p>
        </w:tc>
      </w:tr>
      <w:tr w:rsidR="00C94DE5" w14:paraId="3A9AC994" w14:textId="77777777" w:rsidTr="00195015">
        <w:trPr>
          <w:trHeight w:val="186"/>
        </w:trPr>
        <w:tc>
          <w:tcPr>
            <w:tcW w:w="10912" w:type="dxa"/>
            <w:vAlign w:val="center"/>
          </w:tcPr>
          <w:p w14:paraId="2B74364A" w14:textId="77777777" w:rsidR="00C94DE5" w:rsidRDefault="00C94DE5" w:rsidP="00195015">
            <w:pPr>
              <w:pStyle w:val="Header"/>
              <w:spacing w:line="256" w:lineRule="auto"/>
              <w:jc w:val="both"/>
              <w:rPr>
                <w:b/>
                <w:bCs/>
                <w:rtl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4538A4E" w14:textId="77777777" w:rsidR="00C94DE5" w:rsidRDefault="00C94DE5" w:rsidP="00195015">
            <w:pPr>
              <w:spacing w:after="0"/>
              <w:rPr>
                <w:b/>
                <w:bCs/>
              </w:rPr>
            </w:pPr>
          </w:p>
        </w:tc>
        <w:tc>
          <w:tcPr>
            <w:tcW w:w="222" w:type="dxa"/>
            <w:vAlign w:val="center"/>
          </w:tcPr>
          <w:p w14:paraId="33ED8883" w14:textId="77777777" w:rsidR="00C94DE5" w:rsidRDefault="00C94DE5" w:rsidP="00195015">
            <w:pPr>
              <w:pStyle w:val="Header"/>
              <w:spacing w:line="256" w:lineRule="auto"/>
              <w:rPr>
                <w:b/>
                <w:bCs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61" w:tblpY="-1241"/>
        <w:tblOverlap w:val="never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1579"/>
      </w:tblGrid>
      <w:tr w:rsidR="00C94DE5" w14:paraId="637AD2B6" w14:textId="77777777" w:rsidTr="00195015">
        <w:trPr>
          <w:trHeight w:val="1141"/>
        </w:trPr>
        <w:tc>
          <w:tcPr>
            <w:tcW w:w="288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5F341140" w14:textId="77777777" w:rsidR="00C94DE5" w:rsidRDefault="00C94DE5" w:rsidP="00195015">
            <w:pPr>
              <w:ind w:right="-18"/>
              <w:jc w:val="right"/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</w:rPr>
              <w:t xml:space="preserve">MINISTRY OF EDUCATION   </w:t>
            </w:r>
          </w:p>
          <w:p w14:paraId="6B869FF6" w14:textId="77777777" w:rsidR="00C94DE5" w:rsidRDefault="00C94DE5" w:rsidP="00195015">
            <w:pPr>
              <w:ind w:right="-18"/>
              <w:jc w:val="right"/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</w:rPr>
              <w:t>IMAM ABDULRAHMAN BIN</w:t>
            </w:r>
          </w:p>
          <w:p w14:paraId="26B386CC" w14:textId="77777777" w:rsidR="00C94DE5" w:rsidRDefault="00C94DE5" w:rsidP="00195015">
            <w:pPr>
              <w:ind w:right="-18"/>
              <w:jc w:val="right"/>
              <w:rPr>
                <w:rFonts w:ascii="Microsoft Uighur" w:hAnsi="Microsoft Uighur" w:cs="Microsoft Uighur"/>
                <w:b/>
                <w:bCs/>
                <w:color w:val="1F3864" w:themeColor="accent1" w:themeShade="80"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</w:rPr>
              <w:t>FAISAL UNIVERSITY</w:t>
            </w:r>
          </w:p>
          <w:p w14:paraId="5046FF46" w14:textId="77777777" w:rsidR="00C94DE5" w:rsidRDefault="00C94DE5" w:rsidP="00195015">
            <w:pPr>
              <w:ind w:right="-18"/>
              <w:jc w:val="right"/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</w:rPr>
              <w:t>COLLEGE OF COMPUTER SCIENCE</w:t>
            </w:r>
          </w:p>
          <w:p w14:paraId="4EBBFEFD" w14:textId="77777777" w:rsidR="00C94DE5" w:rsidRDefault="00C94DE5" w:rsidP="00195015">
            <w:pPr>
              <w:ind w:right="-18"/>
              <w:jc w:val="right"/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</w:rPr>
              <w:t>&amp; INFORMATION TECHNOLOGY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D321298" w14:textId="77777777" w:rsidR="00C94DE5" w:rsidRDefault="00C94DE5" w:rsidP="00195015">
            <w:pPr>
              <w:ind w:left="-18"/>
              <w:rPr>
                <w:rFonts w:ascii="Microsoft Uighur" w:hAnsi="Microsoft Uighur" w:cs="Microsoft Uighur"/>
                <w:b/>
                <w:bCs/>
                <w:color w:val="1F3864" w:themeColor="accent1" w:themeShade="80"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  <w:t>وزارة التعليم</w:t>
            </w:r>
          </w:p>
          <w:p w14:paraId="25000D2A" w14:textId="77777777" w:rsidR="00C94DE5" w:rsidRDefault="00C94DE5" w:rsidP="00195015">
            <w:pPr>
              <w:ind w:left="-18"/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  <w:t xml:space="preserve">جامعة الإمام </w:t>
            </w:r>
          </w:p>
          <w:p w14:paraId="0E05C3BA" w14:textId="77777777" w:rsidR="00C94DE5" w:rsidRDefault="00C94DE5" w:rsidP="00195015">
            <w:pPr>
              <w:ind w:left="-18"/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  <w:t>عبدالرحمن بن فيصل</w:t>
            </w:r>
          </w:p>
          <w:p w14:paraId="0E326448" w14:textId="77777777" w:rsidR="00C94DE5" w:rsidRDefault="00C94DE5" w:rsidP="00195015">
            <w:pPr>
              <w:ind w:left="-18"/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  <w:t>كلية علوم الحاسب</w:t>
            </w:r>
          </w:p>
          <w:p w14:paraId="3E3DC9FD" w14:textId="77777777" w:rsidR="00C94DE5" w:rsidRDefault="00C94DE5" w:rsidP="00195015">
            <w:pPr>
              <w:ind w:left="-18"/>
              <w:rPr>
                <w:color w:val="1F3864" w:themeColor="accent1" w:themeShade="80"/>
                <w:rtl/>
              </w:rPr>
            </w:pPr>
            <w:r>
              <w:rPr>
                <w:rFonts w:ascii="Microsoft Uighur" w:hAnsi="Microsoft Uighur" w:cs="Microsoft Uighur"/>
                <w:b/>
                <w:bCs/>
                <w:color w:val="1F3864" w:themeColor="accent1" w:themeShade="80"/>
                <w:rtl/>
              </w:rPr>
              <w:t xml:space="preserve">وتقنية المعلومات </w:t>
            </w:r>
          </w:p>
        </w:tc>
      </w:tr>
    </w:tbl>
    <w:p w14:paraId="7312B2C8" w14:textId="56E3E794" w:rsidR="00C94DE5" w:rsidRPr="00C94DE5" w:rsidRDefault="00C94DE5" w:rsidP="00C94DE5">
      <w:pPr>
        <w:pStyle w:val="Header"/>
        <w:rPr>
          <w:rtl/>
        </w:rPr>
      </w:pPr>
      <w:r>
        <w:rPr>
          <w:noProof/>
        </w:rPr>
        <w:drawing>
          <wp:anchor distT="0" distB="0" distL="114300" distR="114300" simplePos="0" relativeHeight="251714560" behindDoc="1" locked="0" layoutInCell="1" allowOverlap="1" wp14:anchorId="614ED277" wp14:editId="464CA2D1">
            <wp:simplePos x="0" y="0"/>
            <wp:positionH relativeFrom="column">
              <wp:posOffset>6191250</wp:posOffset>
            </wp:positionH>
            <wp:positionV relativeFrom="topMargin">
              <wp:posOffset>474345</wp:posOffset>
            </wp:positionV>
            <wp:extent cx="3198495" cy="497205"/>
            <wp:effectExtent l="0" t="0" r="1905" b="0"/>
            <wp:wrapTopAndBottom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495" cy="497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61894F" w14:textId="184A89C6" w:rsidR="00C94DE5" w:rsidRDefault="00C94DE5" w:rsidP="00C94DE5">
      <w:pPr>
        <w:pStyle w:val="Title"/>
        <w:bidi w:val="0"/>
        <w:jc w:val="center"/>
        <w:rPr>
          <w:rFonts w:ascii="Cambria" w:eastAsia="MS Gothic" w:hAnsi="Cambria" w:cs="Times New Roman"/>
          <w:color w:val="17365D"/>
          <w:sz w:val="48"/>
          <w:szCs w:val="48"/>
          <w:rtl/>
        </w:rPr>
      </w:pPr>
      <w:r>
        <w:rPr>
          <w:rFonts w:ascii="Cambria" w:eastAsia="MS Gothic" w:hAnsi="Cambria" w:cs="Times New Roman"/>
          <w:color w:val="17365D"/>
          <w:sz w:val="48"/>
          <w:szCs w:val="48"/>
        </w:rPr>
        <w:t>Phase 2</w:t>
      </w:r>
    </w:p>
    <w:p w14:paraId="4BDD6FD8" w14:textId="7E9436D6" w:rsidR="00C94DE5" w:rsidRDefault="00C94DE5" w:rsidP="00C94DE5">
      <w:pPr>
        <w:rPr>
          <w:rFonts w:ascii="Cambria" w:hAnsi="Cambria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8EBDA52" wp14:editId="050F016C">
                <wp:simplePos x="0" y="0"/>
                <wp:positionH relativeFrom="column">
                  <wp:posOffset>7576185</wp:posOffset>
                </wp:positionH>
                <wp:positionV relativeFrom="paragraph">
                  <wp:posOffset>29845</wp:posOffset>
                </wp:positionV>
                <wp:extent cx="1514475" cy="108585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4475" cy="1085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0F1B79" w14:textId="77777777" w:rsidR="00C94DE5" w:rsidRDefault="00C94DE5" w:rsidP="00C94DE5">
                            <w:r>
                              <w:rPr>
                                <w:noProof/>
                                <w:sz w:val="20"/>
                                <w:szCs w:val="20"/>
                                <w:lang w:eastAsia="en-GB"/>
                              </w:rPr>
                              <w:drawing>
                                <wp:inline distT="0" distB="0" distL="0" distR="0" wp14:anchorId="5DA7EF38" wp14:editId="0E913108">
                                  <wp:extent cx="1323975" cy="99060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23975" cy="990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EBDA5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596.55pt;margin-top:2.35pt;width:119.25pt;height:85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" fillcolor="white [3201]" strokeweight=".5pt">
                <v:textbox>
                  <w:txbxContent>
                    <w:p w14:paraId="380F1B79" w14:textId="77777777" w:rsidR="00C94DE5" w:rsidRDefault="00C94DE5" w:rsidP="00C94DE5">
                      <w:r>
                        <w:rPr>
                          <w:noProof/>
                          <w:sz w:val="20"/>
                          <w:szCs w:val="20"/>
                          <w:lang w:eastAsia="en-GB"/>
                        </w:rPr>
                        <w:drawing>
                          <wp:inline distT="0" distB="0" distL="0" distR="0" wp14:anchorId="5DA7EF38" wp14:editId="0E913108">
                            <wp:extent cx="1323975" cy="99060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23975" cy="990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b/>
          <w:bCs/>
        </w:rPr>
        <w:t>Project Group Number in Blackboard</w:t>
      </w:r>
      <w:r>
        <w:rPr>
          <w:rFonts w:ascii="Cambria" w:hAnsi="Cambria"/>
        </w:rPr>
        <w:t xml:space="preserve"> (3):</w:t>
      </w:r>
    </w:p>
    <w:p w14:paraId="09188AA3" w14:textId="77777777" w:rsidR="00C94DE5" w:rsidRDefault="00C94DE5" w:rsidP="00C94DE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Program Name: √</w:t>
      </w:r>
      <w:r>
        <w:rPr>
          <w:rFonts w:ascii="Cambria" w:hAnsi="Cambria"/>
          <w:bCs/>
        </w:rPr>
        <w:t>CS</w:t>
      </w:r>
      <w:r>
        <w:rPr>
          <w:rFonts w:ascii="Cambria" w:hAnsi="Cambria"/>
          <w:bCs/>
        </w:rPr>
        <w:tab/>
      </w:r>
    </w:p>
    <w:p w14:paraId="0D8B488A" w14:textId="77777777" w:rsidR="00C94DE5" w:rsidRDefault="00C94DE5" w:rsidP="00C94DE5">
      <w:pPr>
        <w:rPr>
          <w:rFonts w:ascii="Cambria" w:hAnsi="Cambria"/>
        </w:rPr>
      </w:pPr>
      <w:r>
        <w:rPr>
          <w:rFonts w:ascii="Cambria" w:hAnsi="Cambria"/>
          <w:b/>
          <w:bCs/>
        </w:rPr>
        <w:t>Section Number</w:t>
      </w:r>
      <w:r>
        <w:rPr>
          <w:rFonts w:ascii="Cambria" w:hAnsi="Cambria"/>
        </w:rPr>
        <w:t>:   √ Group (1)</w:t>
      </w:r>
      <w:r>
        <w:rPr>
          <w:rFonts w:ascii="Cambria" w:hAnsi="Cambria"/>
        </w:rPr>
        <w:tab/>
      </w:r>
    </w:p>
    <w:p w14:paraId="336A87E3" w14:textId="77777777" w:rsidR="00C94DE5" w:rsidRDefault="00C94DE5" w:rsidP="00C94DE5">
      <w:pPr>
        <w:rPr>
          <w:rFonts w:ascii="Cambria" w:hAnsi="Cambria"/>
          <w:i/>
          <w:iCs/>
          <w:color w:val="222A35" w:themeColor="text2" w:themeShade="80"/>
          <w:sz w:val="24"/>
          <w:szCs w:val="24"/>
        </w:rPr>
      </w:pPr>
      <w:r>
        <w:rPr>
          <w:rFonts w:ascii="Cambria" w:hAnsi="Cambria"/>
          <w:b/>
          <w:bCs/>
        </w:rPr>
        <w:t xml:space="preserve">Project Title: </w:t>
      </w:r>
      <w:r>
        <w:rPr>
          <w:rFonts w:ascii="Cambria" w:hAnsi="Cambria"/>
          <w:i/>
          <w:iCs/>
          <w:color w:val="222A35" w:themeColor="text2" w:themeShade="80"/>
          <w:sz w:val="24"/>
          <w:szCs w:val="24"/>
        </w:rPr>
        <w:t>Baking Bites E-blog</w:t>
      </w:r>
    </w:p>
    <w:p w14:paraId="40A92D95" w14:textId="1C3EE637" w:rsidR="00402C50" w:rsidRPr="00C94DE5" w:rsidRDefault="00402C50"/>
    <w:tbl>
      <w:tblPr>
        <w:tblStyle w:val="GridTable1Light-Accent5"/>
        <w:tblW w:w="9460" w:type="dxa"/>
        <w:tblInd w:w="1765" w:type="dxa"/>
        <w:tblLook w:val="04A0" w:firstRow="1" w:lastRow="0" w:firstColumn="1" w:lastColumn="0" w:noHBand="0" w:noVBand="1"/>
      </w:tblPr>
      <w:tblGrid>
        <w:gridCol w:w="1021"/>
        <w:gridCol w:w="2263"/>
        <w:gridCol w:w="2263"/>
        <w:gridCol w:w="3913"/>
      </w:tblGrid>
      <w:tr w:rsidR="00C94DE5" w14:paraId="13CF238E" w14:textId="77777777" w:rsidTr="00C94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54679BBD" w14:textId="77777777" w:rsidR="00C94DE5" w:rsidRDefault="00C94DE5" w:rsidP="00195015">
            <w:pPr>
              <w:jc w:val="center"/>
              <w:rPr>
                <w:rFonts w:asciiTheme="majorHAnsi" w:hAnsiTheme="majorHAnsi"/>
                <w:b w:val="0"/>
                <w:bCs w:val="0"/>
                <w:color w:val="222A35" w:themeColor="text2" w:themeShade="80"/>
                <w:sz w:val="24"/>
                <w:szCs w:val="24"/>
              </w:rPr>
            </w:pPr>
            <w:r>
              <w:rPr>
                <w:rFonts w:asciiTheme="majorHAnsi" w:hAnsiTheme="majorHAnsi"/>
                <w:color w:val="222A35" w:themeColor="text2" w:themeShade="80"/>
                <w:sz w:val="24"/>
                <w:szCs w:val="24"/>
              </w:rPr>
              <w:t>Leader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25CE7AE7" w14:textId="77777777" w:rsidR="00C94DE5" w:rsidRDefault="00C94DE5" w:rsidP="001950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color w:val="222A35" w:themeColor="text2" w:themeShade="80"/>
                <w:sz w:val="24"/>
                <w:szCs w:val="24"/>
              </w:rPr>
            </w:pPr>
            <w:r>
              <w:rPr>
                <w:rFonts w:asciiTheme="majorHAnsi" w:hAnsiTheme="majorHAnsi"/>
                <w:color w:val="222A35" w:themeColor="text2" w:themeShade="80"/>
                <w:sz w:val="24"/>
                <w:szCs w:val="24"/>
              </w:rPr>
              <w:t>ID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7D4DB034" w14:textId="77777777" w:rsidR="00C94DE5" w:rsidRDefault="00C94DE5" w:rsidP="001950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color w:val="222A35" w:themeColor="text2" w:themeShade="80"/>
                <w:sz w:val="24"/>
                <w:szCs w:val="24"/>
              </w:rPr>
            </w:pPr>
            <w:r>
              <w:rPr>
                <w:rFonts w:asciiTheme="majorHAnsi" w:hAnsiTheme="majorHAnsi"/>
                <w:color w:val="222A35" w:themeColor="text2" w:themeShade="80"/>
                <w:sz w:val="24"/>
                <w:szCs w:val="24"/>
              </w:rPr>
              <w:t>Member Name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286DB540" w14:textId="77777777" w:rsidR="00C94DE5" w:rsidRDefault="00C94DE5" w:rsidP="001950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i/>
                <w:iCs/>
                <w:color w:val="222A35" w:themeColor="text2" w:themeShade="80"/>
                <w:sz w:val="24"/>
                <w:szCs w:val="24"/>
              </w:rPr>
            </w:pPr>
            <w:r>
              <w:rPr>
                <w:rFonts w:asciiTheme="majorHAnsi" w:hAnsiTheme="majorHAnsi"/>
                <w:color w:val="222A35" w:themeColor="text2" w:themeShade="80"/>
                <w:sz w:val="24"/>
                <w:szCs w:val="24"/>
              </w:rPr>
              <w:t>Email Address</w:t>
            </w:r>
          </w:p>
        </w:tc>
      </w:tr>
      <w:tr w:rsidR="00C94DE5" w14:paraId="62198485" w14:textId="77777777" w:rsidTr="00C94DE5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0C93C71F" w14:textId="77777777" w:rsidR="00C94DE5" w:rsidRDefault="00C94DE5" w:rsidP="00195015">
            <w:pPr>
              <w:jc w:val="center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√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1C4A9D25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0146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757B66B6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Zahra Alhadab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1A203EE5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0146@iau.edu.sa</w:t>
            </w:r>
          </w:p>
        </w:tc>
      </w:tr>
      <w:tr w:rsidR="00C94DE5" w14:paraId="6B4F7B0F" w14:textId="77777777" w:rsidTr="00C94DE5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07FDDE67" w14:textId="77777777" w:rsidR="00C94DE5" w:rsidRDefault="00C94DE5" w:rsidP="00195015">
            <w:pPr>
              <w:jc w:val="center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Symbol" w:eastAsia="Symbol" w:cs="Symbol"/>
                <w:color w:val="222A35" w:themeColor="text2" w:themeShade="80"/>
              </w:rPr>
              <w:t> 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3149C11A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2126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7581D84F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Nadiea Alfardan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1154550C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2126@iau.edu.sa</w:t>
            </w:r>
          </w:p>
        </w:tc>
      </w:tr>
      <w:tr w:rsidR="00C94DE5" w14:paraId="24393C61" w14:textId="77777777" w:rsidTr="00C94DE5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6330D626" w14:textId="77777777" w:rsidR="00C94DE5" w:rsidRDefault="00C94DE5" w:rsidP="00195015">
            <w:pPr>
              <w:jc w:val="center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Symbol" w:eastAsia="Symbol" w:cs="Symbol"/>
                <w:color w:val="222A35" w:themeColor="text2" w:themeShade="80"/>
              </w:rPr>
              <w:t> 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639458A1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4511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4D18F6BF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Arwa Alyahya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51BEEA8E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4511@iau.edu.sa</w:t>
            </w:r>
          </w:p>
        </w:tc>
      </w:tr>
      <w:tr w:rsidR="00C94DE5" w14:paraId="4A63B4A1" w14:textId="77777777" w:rsidTr="00C94DE5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42CE1334" w14:textId="77777777" w:rsidR="00C94DE5" w:rsidRDefault="00C94DE5" w:rsidP="00195015">
            <w:pPr>
              <w:jc w:val="center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Symbol" w:eastAsia="Symbol" w:cs="Symbol"/>
                <w:color w:val="222A35" w:themeColor="text2" w:themeShade="80"/>
              </w:rPr>
              <w:t> 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76C3940B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60006120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48136840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Dana Boujlea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2B933BA3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60006120@iau.edu.sa</w:t>
            </w:r>
          </w:p>
        </w:tc>
      </w:tr>
      <w:tr w:rsidR="00C94DE5" w14:paraId="3DD7A486" w14:textId="77777777" w:rsidTr="00C94DE5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6E156B36" w14:textId="77777777" w:rsidR="00C94DE5" w:rsidRDefault="00C94DE5" w:rsidP="00195015">
            <w:pPr>
              <w:jc w:val="center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Symbol" w:eastAsia="Symbol" w:cs="Symbol"/>
                <w:color w:val="222A35" w:themeColor="text2" w:themeShade="80"/>
              </w:rPr>
              <w:t> 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46BEF7F1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3349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273AC62C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Maha Balharith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14D155DC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3349@iau.edu.sa</w:t>
            </w:r>
          </w:p>
        </w:tc>
      </w:tr>
      <w:tr w:rsidR="00C94DE5" w14:paraId="4CFDBF0D" w14:textId="77777777" w:rsidTr="00C94DE5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14CF8D16" w14:textId="77777777" w:rsidR="00C94DE5" w:rsidRDefault="00C94DE5" w:rsidP="00195015">
            <w:pPr>
              <w:jc w:val="center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Symbol" w:eastAsia="Symbol" w:cs="Symbol"/>
                <w:color w:val="222A35" w:themeColor="text2" w:themeShade="80"/>
              </w:rPr>
              <w:t> 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796447C0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5567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17218AE3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Hissa Abahussain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7CD9DCEF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5567@iau.edu.sa</w:t>
            </w:r>
          </w:p>
        </w:tc>
      </w:tr>
      <w:tr w:rsidR="00C94DE5" w14:paraId="6CE1D5B2" w14:textId="77777777" w:rsidTr="00C94DE5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3D9723E0" w14:textId="77777777" w:rsidR="00C94DE5" w:rsidRDefault="00C94DE5" w:rsidP="00195015">
            <w:pPr>
              <w:jc w:val="center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Symbol" w:eastAsia="Symbol" w:cs="Symbol"/>
                <w:color w:val="222A35" w:themeColor="text2" w:themeShade="80"/>
              </w:rPr>
              <w:t> 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6A480D28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5252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692DADFE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Shaikah Alfares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1878C9C9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5252@iau.edu.sa</w:t>
            </w:r>
          </w:p>
        </w:tc>
      </w:tr>
      <w:tr w:rsidR="00C94DE5" w14:paraId="790BD3F8" w14:textId="77777777" w:rsidTr="00C94DE5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2ECFF7EA" w14:textId="77777777" w:rsidR="00C94DE5" w:rsidRDefault="00C94DE5" w:rsidP="00195015">
            <w:pPr>
              <w:jc w:val="center"/>
              <w:rPr>
                <w:rFonts w:ascii="Symbol" w:eastAsia="Symbol" w:hAnsi="Symbol" w:cs="Symbol"/>
                <w:color w:val="222A35" w:themeColor="text2" w:themeShade="80"/>
              </w:rPr>
            </w:pPr>
            <w:r>
              <w:rPr>
                <w:rFonts w:ascii="Symbol" w:eastAsia="Symbol" w:cs="Symbol"/>
                <w:color w:val="222A35" w:themeColor="text2" w:themeShade="80"/>
              </w:rPr>
              <w:t> 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7B66955C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80006622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297CE3F5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Jumana Alghamdi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3741F975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80006622@iau.edu.sa</w:t>
            </w:r>
          </w:p>
        </w:tc>
      </w:tr>
      <w:tr w:rsidR="00C94DE5" w14:paraId="1E997EF7" w14:textId="77777777" w:rsidTr="00C94DE5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55CFC276" w14:textId="77777777" w:rsidR="00C94DE5" w:rsidRDefault="00C94DE5" w:rsidP="00195015">
            <w:pPr>
              <w:jc w:val="center"/>
              <w:rPr>
                <w:rFonts w:ascii="Symbol" w:eastAsia="Symbol" w:hAnsi="Symbol" w:cs="Symbol"/>
                <w:color w:val="222A35" w:themeColor="text2" w:themeShade="80"/>
              </w:rPr>
            </w:pPr>
            <w:r>
              <w:rPr>
                <w:rFonts w:ascii="Symbol" w:eastAsia="Symbol" w:cs="Symbol"/>
                <w:color w:val="222A35" w:themeColor="text2" w:themeShade="80"/>
              </w:rPr>
              <w:t> 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1E63FBF7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8191</w:t>
            </w:r>
          </w:p>
        </w:tc>
        <w:tc>
          <w:tcPr>
            <w:tcW w:w="226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7CC5F710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Maryam Alayaat</w:t>
            </w:r>
          </w:p>
        </w:tc>
        <w:tc>
          <w:tcPr>
            <w:tcW w:w="3913" w:type="dxa"/>
            <w:tcBorders>
              <w:top w:val="single" w:sz="4" w:space="0" w:color="BDD6EE" w:themeColor="accent5" w:themeTint="66"/>
              <w:left w:val="single" w:sz="4" w:space="0" w:color="BDD6EE" w:themeColor="accent5" w:themeTint="66"/>
              <w:bottom w:val="single" w:sz="4" w:space="0" w:color="BDD6EE" w:themeColor="accent5" w:themeTint="66"/>
              <w:right w:val="single" w:sz="4" w:space="0" w:color="BDD6EE" w:themeColor="accent5" w:themeTint="66"/>
            </w:tcBorders>
            <w:hideMark/>
          </w:tcPr>
          <w:p w14:paraId="51A413D4" w14:textId="77777777" w:rsidR="00C94DE5" w:rsidRDefault="00C94DE5" w:rsidP="001950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222A35" w:themeColor="text2" w:themeShade="80"/>
              </w:rPr>
            </w:pPr>
            <w:r>
              <w:rPr>
                <w:rFonts w:ascii="Verdana" w:hAnsi="Verdana"/>
                <w:color w:val="222A35" w:themeColor="text2" w:themeShade="80"/>
              </w:rPr>
              <w:t>2170008191@iau.edu.sa</w:t>
            </w:r>
          </w:p>
        </w:tc>
      </w:tr>
    </w:tbl>
    <w:p w14:paraId="0B30F373" w14:textId="5B74EE19" w:rsidR="00402C50" w:rsidRDefault="00402C50">
      <w:r>
        <w:br w:type="page"/>
      </w:r>
    </w:p>
    <w:p w14:paraId="5263C748" w14:textId="683FB7CB" w:rsidR="00402C50" w:rsidRPr="007A4818" w:rsidRDefault="00402C50" w:rsidP="007A48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color w:val="37715E"/>
          <w:sz w:val="28"/>
          <w:szCs w:val="28"/>
        </w:rPr>
      </w:pPr>
      <w:r w:rsidRPr="007A4818">
        <w:rPr>
          <w:rFonts w:asciiTheme="majorBidi" w:hAnsiTheme="majorBidi" w:cstheme="majorBidi"/>
          <w:color w:val="37715E"/>
          <w:sz w:val="28"/>
          <w:szCs w:val="28"/>
        </w:rPr>
        <w:lastRenderedPageBreak/>
        <w:t>Website</w:t>
      </w:r>
    </w:p>
    <w:p w14:paraId="42FC6362" w14:textId="3FD720ED" w:rsidR="007A4818" w:rsidRPr="007A4818" w:rsidRDefault="007A4818" w:rsidP="007A4818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t xml:space="preserve">1.1 </w:t>
      </w:r>
      <w:r w:rsidRPr="007A4818">
        <w:rPr>
          <w:rFonts w:asciiTheme="majorBidi" w:hAnsiTheme="majorBidi" w:cstheme="majorBidi"/>
          <w:color w:val="37715E"/>
          <w:sz w:val="24"/>
          <w:szCs w:val="24"/>
        </w:rPr>
        <w:t>Newsletter pop-up</w:t>
      </w:r>
    </w:p>
    <w:p w14:paraId="54C95FD1" w14:textId="3D2DA276" w:rsidR="007A4818" w:rsidRDefault="007A4818" w:rsidP="00402C50">
      <w:pPr>
        <w:rPr>
          <w:rFonts w:asciiTheme="majorBidi" w:hAnsiTheme="majorBidi" w:cstheme="majorBidi"/>
          <w:color w:val="37715E"/>
          <w:sz w:val="28"/>
          <w:szCs w:val="28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817984" behindDoc="0" locked="0" layoutInCell="1" allowOverlap="1" wp14:anchorId="545D3FDD" wp14:editId="5F2294F4">
            <wp:simplePos x="0" y="0"/>
            <wp:positionH relativeFrom="column">
              <wp:posOffset>-76201</wp:posOffset>
            </wp:positionH>
            <wp:positionV relativeFrom="paragraph">
              <wp:posOffset>104775</wp:posOffset>
            </wp:positionV>
            <wp:extent cx="5414587" cy="4928235"/>
            <wp:effectExtent l="0" t="0" r="0" b="5715"/>
            <wp:wrapSquare wrapText="bothSides"/>
            <wp:docPr id="110" name="Picture 1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WhatsApp Image 2020-03-17 at 9.47.06 PM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085" cy="4929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08E3E1" w14:textId="1A90B99E" w:rsidR="007A4818" w:rsidRDefault="007A4818" w:rsidP="00402C50">
      <w:pPr>
        <w:rPr>
          <w:rFonts w:asciiTheme="majorBidi" w:hAnsiTheme="majorBidi" w:cstheme="majorBidi"/>
          <w:color w:val="37715E"/>
          <w:sz w:val="28"/>
          <w:szCs w:val="28"/>
        </w:rPr>
      </w:pPr>
    </w:p>
    <w:p w14:paraId="2832373A" w14:textId="77777777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4F78ADF6" w14:textId="77777777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70CC5022" w14:textId="77777777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3846BB55" w14:textId="77777777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284D83B0" w14:textId="77777777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62A4BFCE" w14:textId="1DC61C5D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0F0892C1" w14:textId="426071FD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64F0D543" wp14:editId="2BC0F98B">
                <wp:simplePos x="0" y="0"/>
                <wp:positionH relativeFrom="column">
                  <wp:posOffset>6267450</wp:posOffset>
                </wp:positionH>
                <wp:positionV relativeFrom="paragraph">
                  <wp:posOffset>217805</wp:posOffset>
                </wp:positionV>
                <wp:extent cx="1280795" cy="996950"/>
                <wp:effectExtent l="0" t="0" r="14605" b="127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795" cy="99695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C0EBE5" w14:textId="0C11553B" w:rsidR="007A4818" w:rsidRDefault="007A4818" w:rsidP="007A48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window pops up the first thing when the user visits the website.</w:t>
                            </w:r>
                          </w:p>
                          <w:p w14:paraId="7B37CC23" w14:textId="77777777" w:rsidR="007A4818" w:rsidRPr="00077F0F" w:rsidRDefault="007A4818" w:rsidP="007A481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0D543" id="Text Box 16" o:spid="_x0000_s1027" type="#_x0000_t202" style="position:absolute;margin-left:493.5pt;margin-top:17.15pt;width:100.85pt;height:78.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" fillcolor="#ff6" strokeweight=".5pt">
                <v:textbox>
                  <w:txbxContent>
                    <w:p w14:paraId="26C0EBE5" w14:textId="0C11553B" w:rsidR="007A4818" w:rsidRDefault="007A4818" w:rsidP="007A48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window pops up the first thing when the user visits the website.</w:t>
                      </w:r>
                    </w:p>
                    <w:p w14:paraId="7B37CC23" w14:textId="77777777" w:rsidR="007A4818" w:rsidRPr="00077F0F" w:rsidRDefault="007A4818" w:rsidP="007A481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F3C7F4" w14:textId="76DF80B4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5601B9CC" w14:textId="0BE9400B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4174A8AE" w14:textId="265B8BCA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1BE6E690" w14:textId="749FED9B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06FF5B08" w14:textId="36AA67E4" w:rsidR="007A4818" w:rsidRPr="007A4818" w:rsidRDefault="007A4818">
      <w:pPr>
        <w:rPr>
          <w:rFonts w:asciiTheme="majorBidi" w:hAnsiTheme="majorBidi" w:cstheme="majorBidi"/>
          <w:b/>
          <w:bCs/>
          <w:color w:val="37715E"/>
          <w:sz w:val="24"/>
          <w:szCs w:val="24"/>
        </w:rPr>
      </w:pPr>
    </w:p>
    <w:p w14:paraId="6B9D03E1" w14:textId="77777777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0F59362B" w14:textId="77777777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544486DB" w14:textId="77777777" w:rsidR="007A4818" w:rsidRDefault="007A481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0D47DCB7" w14:textId="4F518C40" w:rsidR="00402C50" w:rsidRDefault="00C72CB8">
      <w:pPr>
        <w:rPr>
          <w:rFonts w:asciiTheme="majorBidi" w:hAnsiTheme="majorBidi" w:cstheme="majorBidi"/>
          <w:color w:val="37715E"/>
          <w:sz w:val="24"/>
          <w:szCs w:val="24"/>
        </w:rPr>
      </w:pPr>
      <w:r w:rsidRPr="00402C50">
        <w:rPr>
          <w:rFonts w:asciiTheme="majorBidi" w:hAnsiTheme="majorBidi" w:cstheme="majorBidi"/>
          <w:color w:val="37715E"/>
          <w:sz w:val="24"/>
          <w:szCs w:val="24"/>
        </w:rPr>
        <w:lastRenderedPageBreak/>
        <w:t>1.1</w:t>
      </w:r>
      <w:r>
        <w:rPr>
          <w:rFonts w:asciiTheme="majorBidi" w:hAnsiTheme="majorBidi" w:cstheme="majorBidi"/>
          <w:color w:val="37715E"/>
          <w:sz w:val="24"/>
          <w:szCs w:val="24"/>
        </w:rPr>
        <w:t xml:space="preserve">.1 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Home</w:t>
      </w:r>
    </w:p>
    <w:p w14:paraId="6771C53D" w14:textId="39DF8C52" w:rsidR="001329F5" w:rsidRPr="00402C50" w:rsidRDefault="007A4818" w:rsidP="001329F5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DFD57C3" wp14:editId="04545B84">
                <wp:simplePos x="0" y="0"/>
                <wp:positionH relativeFrom="margin">
                  <wp:posOffset>6464300</wp:posOffset>
                </wp:positionH>
                <wp:positionV relativeFrom="paragraph">
                  <wp:posOffset>3964305</wp:posOffset>
                </wp:positionV>
                <wp:extent cx="1212850" cy="45719"/>
                <wp:effectExtent l="38100" t="76200" r="0" b="14541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12850" cy="457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C22E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509pt;margin-top:312.15pt;width:95.5pt;height:3.6pt;flip:x;z-index:25181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" strokecolor="#538135 [2409]" strokeweight="4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2095B76" wp14:editId="76F98481">
                <wp:simplePos x="0" y="0"/>
                <wp:positionH relativeFrom="column">
                  <wp:posOffset>7708900</wp:posOffset>
                </wp:positionH>
                <wp:positionV relativeFrom="paragraph">
                  <wp:posOffset>3397250</wp:posOffset>
                </wp:positionV>
                <wp:extent cx="1280795" cy="1219200"/>
                <wp:effectExtent l="0" t="0" r="14605" b="1905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795" cy="12192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DE5131" w14:textId="77777777" w:rsidR="007A4818" w:rsidRPr="00077F0F" w:rsidRDefault="007A4818" w:rsidP="007A48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page shows experts hacks by pressing on the box message from the home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95B76" id="Text Box 117" o:spid="_x0000_s1028" type="#_x0000_t202" style="position:absolute;margin-left:607pt;margin-top:267.5pt;width:100.85pt;height:96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" fillcolor="#ff6" strokeweight=".5pt">
                <v:textbox>
                  <w:txbxContent>
                    <w:p w14:paraId="73DE5131" w14:textId="77777777" w:rsidR="007A4818" w:rsidRPr="00077F0F" w:rsidRDefault="007A4818" w:rsidP="007A48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page shows experts hacks by pressing on the box message from the home page.</w:t>
                      </w:r>
                    </w:p>
                  </w:txbxContent>
                </v:textbox>
              </v:shape>
            </w:pict>
          </mc:Fallback>
        </mc:AlternateContent>
      </w:r>
      <w:r w:rsidR="00F506AC"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inline distT="0" distB="0" distL="0" distR="0" wp14:anchorId="39B52F2C" wp14:editId="0AA768D4">
            <wp:extent cx="6919280" cy="4940935"/>
            <wp:effectExtent l="0" t="0" r="0" b="0"/>
            <wp:docPr id="108" name="Picture 10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WhatsApp Image 2020-03-17 at 9.58.02 PM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0031" cy="494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F4420" w14:textId="0D4CBA88" w:rsidR="00077F0F" w:rsidRPr="00077F0F" w:rsidRDefault="00077F0F" w:rsidP="00077F0F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br w:type="page"/>
      </w:r>
    </w:p>
    <w:p w14:paraId="7D5E5009" w14:textId="2BD2DC46" w:rsidR="00077F0F" w:rsidRPr="00F506AC" w:rsidRDefault="00077F0F" w:rsidP="00F506A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Hacks and Tips page</w:t>
      </w:r>
    </w:p>
    <w:p w14:paraId="7BA98325" w14:textId="53592E10" w:rsidR="00F506AC" w:rsidRDefault="00077F0F" w:rsidP="00F506AC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99552" behindDoc="0" locked="0" layoutInCell="1" allowOverlap="1" wp14:anchorId="2A23DC49" wp14:editId="71611AD3">
            <wp:simplePos x="0" y="0"/>
            <wp:positionH relativeFrom="margin">
              <wp:align>left</wp:align>
            </wp:positionH>
            <wp:positionV relativeFrom="paragraph">
              <wp:posOffset>42545</wp:posOffset>
            </wp:positionV>
            <wp:extent cx="7558088" cy="5391126"/>
            <wp:effectExtent l="0" t="0" r="5080" b="635"/>
            <wp:wrapSquare wrapText="bothSides"/>
            <wp:docPr id="116" name="Picture 1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WhatsApp Image 2020-03-17 at 9.47.07 PM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8088" cy="53911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06AC">
        <w:rPr>
          <w:rFonts w:asciiTheme="majorBidi" w:hAnsiTheme="majorBidi" w:cstheme="majorBidi"/>
          <w:color w:val="37715E"/>
          <w:sz w:val="24"/>
          <w:szCs w:val="24"/>
        </w:rPr>
        <w:br/>
      </w:r>
    </w:p>
    <w:p w14:paraId="3238967C" w14:textId="218B30DD" w:rsidR="00077F0F" w:rsidRDefault="00077F0F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2D9A96F2" w14:textId="0F7BED44" w:rsidR="00F506AC" w:rsidRDefault="00F506AC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br w:type="page"/>
      </w:r>
    </w:p>
    <w:p w14:paraId="2049FF5B" w14:textId="64B1EE22" w:rsidR="00DD1606" w:rsidRPr="00DD1606" w:rsidRDefault="00DD1606" w:rsidP="00DD160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color w:val="37715E"/>
          <w:sz w:val="24"/>
          <w:szCs w:val="24"/>
        </w:rPr>
      </w:pPr>
      <w:r w:rsidRPr="00DD1606">
        <w:rPr>
          <w:rFonts w:asciiTheme="majorBidi" w:hAnsiTheme="majorBidi" w:cstheme="majorBidi"/>
          <w:color w:val="37715E"/>
          <w:sz w:val="24"/>
          <w:szCs w:val="24"/>
        </w:rPr>
        <w:lastRenderedPageBreak/>
        <w:t>An article in the hack section</w:t>
      </w:r>
    </w:p>
    <w:p w14:paraId="45C654D9" w14:textId="3B0B2841" w:rsidR="00DD1606" w:rsidRPr="00DD1606" w:rsidRDefault="00DD1606" w:rsidP="00DD1606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18349A59" wp14:editId="540DA0FE">
                <wp:simplePos x="0" y="0"/>
                <wp:positionH relativeFrom="column">
                  <wp:posOffset>7550150</wp:posOffset>
                </wp:positionH>
                <wp:positionV relativeFrom="paragraph">
                  <wp:posOffset>2903220</wp:posOffset>
                </wp:positionV>
                <wp:extent cx="1281113" cy="1352550"/>
                <wp:effectExtent l="0" t="0" r="14605" b="19050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1113" cy="135255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15244D" w14:textId="0901E0CA" w:rsidR="00077F0F" w:rsidRDefault="00DD1606" w:rsidP="00077F0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rst article of this section.</w:t>
                            </w:r>
                          </w:p>
                          <w:p w14:paraId="28194BBF" w14:textId="57EDA7D0" w:rsidR="007A4818" w:rsidRPr="00077F0F" w:rsidRDefault="007A4818" w:rsidP="00077F0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ou can visit author’s profile by clicking on he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49A59" id="Text Box 120" o:spid="_x0000_s1029" type="#_x0000_t202" style="position:absolute;margin-left:594.5pt;margin-top:228.6pt;width:100.9pt;height:106.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" fillcolor="#ff6" strokeweight=".5pt">
                <v:textbox>
                  <w:txbxContent>
                    <w:p w14:paraId="6915244D" w14:textId="0901E0CA" w:rsidR="00077F0F" w:rsidRDefault="00DD1606" w:rsidP="00077F0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rst article of this section.</w:t>
                      </w:r>
                    </w:p>
                    <w:p w14:paraId="28194BBF" w14:textId="57EDA7D0" w:rsidR="007A4818" w:rsidRPr="00077F0F" w:rsidRDefault="007A4818" w:rsidP="00077F0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ou can visit author’s profile by clicking on her Pho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804672" behindDoc="0" locked="0" layoutInCell="1" allowOverlap="1" wp14:anchorId="228A7D4E" wp14:editId="29C053EF">
            <wp:simplePos x="0" y="0"/>
            <wp:positionH relativeFrom="column">
              <wp:posOffset>9525</wp:posOffset>
            </wp:positionH>
            <wp:positionV relativeFrom="paragraph">
              <wp:posOffset>351155</wp:posOffset>
            </wp:positionV>
            <wp:extent cx="7096125" cy="5077460"/>
            <wp:effectExtent l="0" t="0" r="9525" b="8890"/>
            <wp:wrapSquare wrapText="bothSides"/>
            <wp:docPr id="118" name="Picture 1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WhatsApp Image 2020-03-17 at 9.47.07 PM(1)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6125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4C56A8" w14:textId="76E74402" w:rsidR="00077F0F" w:rsidRDefault="00DD1606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128EE20" wp14:editId="5C5BACD1">
                <wp:simplePos x="0" y="0"/>
                <wp:positionH relativeFrom="column">
                  <wp:posOffset>7734300</wp:posOffset>
                </wp:positionH>
                <wp:positionV relativeFrom="paragraph">
                  <wp:posOffset>395288</wp:posOffset>
                </wp:positionV>
                <wp:extent cx="1281113" cy="1371600"/>
                <wp:effectExtent l="0" t="0" r="14605" b="1905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1113" cy="13716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E5C735" w14:textId="7BFF3EE4" w:rsidR="00DD1606" w:rsidRPr="00077F0F" w:rsidRDefault="00DD1606" w:rsidP="00DD160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comment button will show this page that let the user leave a comment in the article</w:t>
                            </w:r>
                            <w:r w:rsidR="007A4818">
                              <w:rPr>
                                <w:lang w:val="en-US"/>
                              </w:rPr>
                              <w:t xml:space="preserve"> (if you were a member)</w:t>
                            </w:r>
                            <w:r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8EE20" id="Text Box 121" o:spid="_x0000_s1030" type="#_x0000_t202" style="position:absolute;margin-left:609pt;margin-top:31.15pt;width:100.9pt;height:108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" fillcolor="#ff6" strokeweight=".5pt">
                <v:textbox>
                  <w:txbxContent>
                    <w:p w14:paraId="0BE5C735" w14:textId="7BFF3EE4" w:rsidR="00DD1606" w:rsidRPr="00077F0F" w:rsidRDefault="00DD1606" w:rsidP="00DD160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comment button will show this page that let the user leave a comment in the article</w:t>
                      </w:r>
                      <w:r w:rsidR="007A4818">
                        <w:rPr>
                          <w:lang w:val="en-US"/>
                        </w:rPr>
                        <w:t xml:space="preserve"> (if you were a member)</w:t>
                      </w:r>
                      <w:r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77F0F"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inline distT="0" distB="0" distL="0" distR="0" wp14:anchorId="149B4367" wp14:editId="17967973">
            <wp:extent cx="7339013" cy="5229075"/>
            <wp:effectExtent l="0" t="0" r="0" b="0"/>
            <wp:docPr id="119" name="Picture 1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WhatsApp Image 2020-03-17 at 9.47.07 PM(2)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6493" cy="523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C07EA" w14:textId="77777777" w:rsidR="00DD1606" w:rsidRDefault="00DD1606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br w:type="page"/>
      </w:r>
    </w:p>
    <w:p w14:paraId="13BF9F07" w14:textId="6620F7B7" w:rsidR="00402C50" w:rsidRDefault="001329F5" w:rsidP="00F506AC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.</w:t>
      </w:r>
      <w:r>
        <w:rPr>
          <w:rFonts w:asciiTheme="majorBidi" w:hAnsiTheme="majorBidi" w:cstheme="majorBidi"/>
          <w:color w:val="37715E"/>
          <w:sz w:val="24"/>
          <w:szCs w:val="24"/>
        </w:rPr>
        <w:t>2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37715E"/>
          <w:sz w:val="24"/>
          <w:szCs w:val="24"/>
        </w:rPr>
        <w:t>Recipes</w:t>
      </w:r>
    </w:p>
    <w:p w14:paraId="258370D3" w14:textId="707F3642" w:rsidR="00402C50" w:rsidRDefault="00F506AC">
      <w:r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62688" behindDoc="0" locked="0" layoutInCell="1" allowOverlap="1" wp14:anchorId="5B517C42" wp14:editId="3417FAF8">
                <wp:simplePos x="0" y="0"/>
                <wp:positionH relativeFrom="column">
                  <wp:posOffset>-95250</wp:posOffset>
                </wp:positionH>
                <wp:positionV relativeFrom="paragraph">
                  <wp:posOffset>237490</wp:posOffset>
                </wp:positionV>
                <wp:extent cx="9244013" cy="4371975"/>
                <wp:effectExtent l="0" t="0" r="0" b="9525"/>
                <wp:wrapNone/>
                <wp:docPr id="109" name="Group 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44013" cy="4371975"/>
                          <a:chOff x="0" y="0"/>
                          <a:chExt cx="9801225" cy="4653915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نتيجة بحث الصور عن arrow icon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0650" y="3000375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نتيجة بحث الصور عن arrow icon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6877050" y="283845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7905750" y="3357563"/>
                            <a:ext cx="1657350" cy="866775"/>
                          </a:xfrm>
                          <a:prstGeom prst="rect">
                            <a:avLst/>
                          </a:prstGeom>
                          <a:solidFill>
                            <a:srgbClr val="FFFF66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D43E933" w14:textId="3B95DA9E" w:rsidR="00931C7B" w:rsidRDefault="00931C7B">
                              <w:r>
                                <w:t xml:space="preserve">Only Members Can Like, Comment, </w:t>
                              </w:r>
                              <w:r w:rsidR="00077F0F">
                                <w:t>a</w:t>
                              </w:r>
                              <w:r>
                                <w:t>nd share the posts of the recip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8100"/>
                            <a:ext cx="4171315" cy="283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4138" y="1695450"/>
                            <a:ext cx="4124960" cy="2958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57825" y="0"/>
                            <a:ext cx="4343400" cy="2819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Graphic 8" descr="Cursor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2466975" y="3362325"/>
                            <a:ext cx="504825" cy="504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8" name="Picture 88" descr="A picture containing brass knuck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52850" y="847725"/>
                            <a:ext cx="187960" cy="156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" name="Picture 89" descr="A picture containing brass knuck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367838" y="795338"/>
                            <a:ext cx="187960" cy="1562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517C42" id="Group 109" o:spid="_x0000_s1031" style="position:absolute;margin-left:-7.5pt;margin-top:18.7pt;width:727.9pt;height:344.25pt;z-index:251762688;mso-width-relative:margin;mso-height-relative:margin" coordsize="98012,465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32" type="#_x0000_t75" alt="نتيجة بحث الصور عن arrow icon" style="position:absolute;left:13906;top:30003;width:8382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">
                  <v:imagedata r:id="rId21" o:title="نتيجة بحث الصور عن arrow icon" recolortarget="#314d1f [1449]"/>
                </v:shape>
                <v:shape id="Picture 6" o:spid="_x0000_s1033" type="#_x0000_t75" alt="نتيجة بحث الصور عن arrow icon" style="position:absolute;left:68770;top:28384;width:8382;height:8382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">
                  <v:imagedata r:id="rId21" o:title="نتيجة بحث الصور عن arrow icon" recolortarget="#314d1f [1449]"/>
                </v:shape>
                <v:shape id="Text Box 12" o:spid="_x0000_s1034" type="#_x0000_t202" style="position:absolute;left:79057;top:33575;width:16574;height:8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" fillcolor="#ff6" strokeweight=".5pt">
                  <v:textbox>
                    <w:txbxContent>
                      <w:p w14:paraId="3D43E933" w14:textId="3B95DA9E" w:rsidR="00931C7B" w:rsidRDefault="00931C7B">
                        <w:r>
                          <w:t xml:space="preserve">Only Members Can Like, Comment, </w:t>
                        </w:r>
                        <w:r w:rsidR="00077F0F">
                          <w:t>a</w:t>
                        </w:r>
                        <w:r>
                          <w:t>nd share the posts of the recipes.</w:t>
                        </w:r>
                      </w:p>
                    </w:txbxContent>
                  </v:textbox>
                </v:shape>
                <v:shape id="Picture 17" o:spid="_x0000_s1035" type="#_x0000_t75" style="position:absolute;top:381;width:41713;height:28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">
                  <v:imagedata r:id="rId22" o:title=""/>
                </v:shape>
                <v:shape id="Picture 18" o:spid="_x0000_s1036" type="#_x0000_t75" style="position:absolute;left:26241;top:16954;width:41249;height:29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">
                  <v:imagedata r:id="rId23" o:title=""/>
                </v:shape>
                <v:shape id="Picture 19" o:spid="_x0000_s1037" type="#_x0000_t75" style="position:absolute;left:54578;width:43434;height:28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">
                  <v:imagedata r:id="rId24" o:title=""/>
                </v:shape>
                <v:shape id="Graphic 8" o:spid="_x0000_s1038" type="#_x0000_t75" alt="Cursor" style="position:absolute;left:24670;top:33622;width:5048;height:5049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">
                  <v:imagedata r:id="rId25" o:title="Cursor"/>
                </v:shape>
                <v:shape id="Picture 88" o:spid="_x0000_s1039" type="#_x0000_t75" alt="A picture containing brass knucks&#10;&#10;Description automatically generated" style="position:absolute;left:37528;top:8477;width:1880;height:1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">
                  <v:imagedata r:id="rId26" o:title="A picture containing brass knucks&#10;&#10;Description automatically generated"/>
                </v:shape>
                <v:shape id="Picture 89" o:spid="_x0000_s1040" type="#_x0000_t75" alt="A picture containing brass knucks&#10;&#10;Description automatically generated" style="position:absolute;left:93678;top:7953;width:1879;height:1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">
                  <v:imagedata r:id="rId26" o:title="A picture containing brass knucks&#10;&#10;Description automatically generated"/>
                </v:shape>
              </v:group>
            </w:pict>
          </mc:Fallback>
        </mc:AlternateContent>
      </w:r>
      <w:r w:rsidR="001329F5"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698E3358" wp14:editId="54B1532B">
            <wp:simplePos x="0" y="0"/>
            <wp:positionH relativeFrom="margin">
              <wp:posOffset>-142875</wp:posOffset>
            </wp:positionH>
            <wp:positionV relativeFrom="page">
              <wp:posOffset>3448050</wp:posOffset>
            </wp:positionV>
            <wp:extent cx="504825" cy="504825"/>
            <wp:effectExtent l="0" t="0" r="0" b="0"/>
            <wp:wrapTopAndBottom/>
            <wp:docPr id="2" name="Graphic 2" descr="Cur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ursor.sv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2C50">
        <w:t xml:space="preserve"> </w:t>
      </w:r>
      <w:r w:rsidR="00402C50">
        <w:br w:type="page"/>
      </w:r>
    </w:p>
    <w:p w14:paraId="242C501D" w14:textId="0B5BBF26" w:rsidR="00DB08D4" w:rsidRDefault="00DB08D4" w:rsidP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.2.1 Comment</w:t>
      </w:r>
    </w:p>
    <w:p w14:paraId="5AF4EC27" w14:textId="707FD137" w:rsidR="00DB08D4" w:rsidRDefault="00B107C3" w:rsidP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64736" behindDoc="0" locked="0" layoutInCell="1" allowOverlap="1" wp14:anchorId="1359F2DD" wp14:editId="5C8D12E2">
            <wp:simplePos x="0" y="0"/>
            <wp:positionH relativeFrom="column">
              <wp:posOffset>6164580</wp:posOffset>
            </wp:positionH>
            <wp:positionV relativeFrom="paragraph">
              <wp:posOffset>1363345</wp:posOffset>
            </wp:positionV>
            <wp:extent cx="266700" cy="220980"/>
            <wp:effectExtent l="0" t="0" r="0" b="7620"/>
            <wp:wrapNone/>
            <wp:docPr id="90" name="Picture 90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B08D4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EEA39F1" wp14:editId="2B1A4F6E">
                <wp:simplePos x="0" y="0"/>
                <wp:positionH relativeFrom="column">
                  <wp:posOffset>7239000</wp:posOffset>
                </wp:positionH>
                <wp:positionV relativeFrom="paragraph">
                  <wp:posOffset>1680845</wp:posOffset>
                </wp:positionV>
                <wp:extent cx="2124075" cy="828675"/>
                <wp:effectExtent l="0" t="0" r="28575" b="2857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82867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E0DFE" w14:textId="4334F86C" w:rsidR="00DB08D4" w:rsidRDefault="00DB08D4">
                            <w:r>
                              <w:t xml:space="preserve">If a </w:t>
                            </w:r>
                            <w:r w:rsidR="00C72CB8">
                              <w:t>Member (</w:t>
                            </w:r>
                            <w:r w:rsidR="00C4228E">
                              <w:t>Subscriber/</w:t>
                            </w:r>
                            <w:r w:rsidR="00C72CB8">
                              <w:t>Author) Click</w:t>
                            </w:r>
                            <w:r>
                              <w:t xml:space="preserve"> on Comment button this Interface will app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A39F1" id="Text Box 22" o:spid="_x0000_s1041" type="#_x0000_t202" style="position:absolute;margin-left:570pt;margin-top:132.35pt;width:167.25pt;height:65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" fillcolor="#ff6" strokeweight=".5pt">
                <v:textbox>
                  <w:txbxContent>
                    <w:p w14:paraId="50EE0DFE" w14:textId="4334F86C" w:rsidR="00DB08D4" w:rsidRDefault="00DB08D4">
                      <w:r>
                        <w:t xml:space="preserve">If a </w:t>
                      </w:r>
                      <w:r w:rsidR="00C72CB8">
                        <w:t>Member (</w:t>
                      </w:r>
                      <w:r w:rsidR="00C4228E">
                        <w:t>Subscriber/</w:t>
                      </w:r>
                      <w:r w:rsidR="00C72CB8">
                        <w:t>Author) Click</w:t>
                      </w:r>
                      <w:r>
                        <w:t xml:space="preserve"> on Comment button this Interface will appear.</w:t>
                      </w:r>
                    </w:p>
                  </w:txbxContent>
                </v:textbox>
              </v:shape>
            </w:pict>
          </mc:Fallback>
        </mc:AlternateContent>
      </w:r>
      <w:r w:rsidR="00DB08D4">
        <w:rPr>
          <w:noProof/>
        </w:rPr>
        <w:drawing>
          <wp:inline distT="0" distB="0" distL="0" distR="0" wp14:anchorId="5BE3AEBC" wp14:editId="2B65F4F2">
            <wp:extent cx="6779793" cy="481012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0330" cy="481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44CE0" w14:textId="54E5056D" w:rsidR="00DB08D4" w:rsidRDefault="00DB08D4" w:rsidP="00402C50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710E1963" w14:textId="44F0CF4B" w:rsidR="00DB08D4" w:rsidRDefault="00DB08D4" w:rsidP="00402C50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654D527A" w14:textId="6B1A0B90" w:rsidR="00DB08D4" w:rsidRDefault="00B107C3" w:rsidP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lastRenderedPageBreak/>
        <w:drawing>
          <wp:anchor distT="0" distB="0" distL="114300" distR="114300" simplePos="0" relativeHeight="251766784" behindDoc="0" locked="0" layoutInCell="1" allowOverlap="1" wp14:anchorId="35F5C672" wp14:editId="0172B46C">
            <wp:simplePos x="0" y="0"/>
            <wp:positionH relativeFrom="column">
              <wp:posOffset>6275070</wp:posOffset>
            </wp:positionH>
            <wp:positionV relativeFrom="paragraph">
              <wp:posOffset>1394460</wp:posOffset>
            </wp:positionV>
            <wp:extent cx="266700" cy="220980"/>
            <wp:effectExtent l="0" t="0" r="0" b="7620"/>
            <wp:wrapNone/>
            <wp:docPr id="91" name="Picture 91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08D4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E80B7B" wp14:editId="288031CF">
                <wp:simplePos x="0" y="0"/>
                <wp:positionH relativeFrom="margin">
                  <wp:align>right</wp:align>
                </wp:positionH>
                <wp:positionV relativeFrom="paragraph">
                  <wp:posOffset>1571625</wp:posOffset>
                </wp:positionV>
                <wp:extent cx="1876425" cy="828675"/>
                <wp:effectExtent l="0" t="0" r="28575" b="2857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2867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346B27" w14:textId="5F777F46" w:rsidR="00DB08D4" w:rsidRDefault="00DB08D4" w:rsidP="00DB08D4">
                            <w:r>
                              <w:t xml:space="preserve">If a </w:t>
                            </w:r>
                            <w:r w:rsidR="00C4228E">
                              <w:t>Visitor</w:t>
                            </w:r>
                            <w:r>
                              <w:t xml:space="preserve"> Click on Comment button this Interface will app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E80B7B" id="Text Box 24" o:spid="_x0000_s1042" type="#_x0000_t202" style="position:absolute;margin-left:96.55pt;margin-top:123.75pt;width:147.75pt;height:65.25pt;z-index:25168076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" fillcolor="#ff6" strokeweight=".5pt">
                <v:textbox>
                  <w:txbxContent>
                    <w:p w14:paraId="0A346B27" w14:textId="5F777F46" w:rsidR="00DB08D4" w:rsidRDefault="00DB08D4" w:rsidP="00DB08D4">
                      <w:r>
                        <w:t xml:space="preserve">If a </w:t>
                      </w:r>
                      <w:r w:rsidR="00C4228E">
                        <w:t>Visitor</w:t>
                      </w:r>
                      <w:r>
                        <w:t xml:space="preserve"> Click on Comment button this Interface will appea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08D4">
        <w:rPr>
          <w:noProof/>
        </w:rPr>
        <w:drawing>
          <wp:inline distT="0" distB="0" distL="0" distR="0" wp14:anchorId="60415748" wp14:editId="590389DF">
            <wp:extent cx="6887196" cy="4886325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1668" cy="4903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4F273" w14:textId="77777777" w:rsidR="00DB08D4" w:rsidRDefault="00DB08D4" w:rsidP="00402C50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6D80ED61" w14:textId="77777777" w:rsidR="00DB08D4" w:rsidRDefault="00DB08D4" w:rsidP="00402C50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7B1FA5DF" w14:textId="0AC61E31" w:rsidR="00402C50" w:rsidRDefault="00402C50" w:rsidP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.</w:t>
      </w:r>
      <w:r>
        <w:rPr>
          <w:rFonts w:asciiTheme="majorBidi" w:hAnsiTheme="majorBidi" w:cstheme="majorBidi"/>
          <w:color w:val="37715E"/>
          <w:sz w:val="24"/>
          <w:szCs w:val="24"/>
        </w:rPr>
        <w:t>3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37715E"/>
          <w:sz w:val="24"/>
          <w:szCs w:val="24"/>
        </w:rPr>
        <w:t>Contact</w:t>
      </w:r>
      <w:r w:rsidR="00931C7B">
        <w:rPr>
          <w:rFonts w:asciiTheme="majorBidi" w:hAnsiTheme="majorBidi" w:cstheme="majorBidi"/>
          <w:color w:val="37715E"/>
          <w:sz w:val="24"/>
          <w:szCs w:val="24"/>
        </w:rPr>
        <w:t xml:space="preserve"> Us</w:t>
      </w:r>
    </w:p>
    <w:p w14:paraId="72D25878" w14:textId="5CF1F4FF" w:rsidR="00402C50" w:rsidRDefault="00B107C3"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68832" behindDoc="0" locked="0" layoutInCell="1" allowOverlap="1" wp14:anchorId="1B18304B" wp14:editId="77CD13C7">
            <wp:simplePos x="0" y="0"/>
            <wp:positionH relativeFrom="column">
              <wp:posOffset>6488430</wp:posOffset>
            </wp:positionH>
            <wp:positionV relativeFrom="paragraph">
              <wp:posOffset>1435735</wp:posOffset>
            </wp:positionV>
            <wp:extent cx="266700" cy="220980"/>
            <wp:effectExtent l="0" t="0" r="0" b="7620"/>
            <wp:wrapNone/>
            <wp:docPr id="92" name="Picture 92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228E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E0295F1" wp14:editId="117CA0B2">
                <wp:simplePos x="0" y="0"/>
                <wp:positionH relativeFrom="margin">
                  <wp:posOffset>7362825</wp:posOffset>
                </wp:positionH>
                <wp:positionV relativeFrom="paragraph">
                  <wp:posOffset>2061846</wp:posOffset>
                </wp:positionV>
                <wp:extent cx="1876425" cy="609600"/>
                <wp:effectExtent l="0" t="0" r="28575" b="1905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6096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EB22B3" w14:textId="3A2D4FA9" w:rsidR="00C4228E" w:rsidRDefault="00C4228E" w:rsidP="00C4228E">
                            <w:r>
                              <w:t>The Visitors Can contact for any issue or quest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295F1" id="Text Box 26" o:spid="_x0000_s1043" type="#_x0000_t202" style="position:absolute;margin-left:579.75pt;margin-top:162.35pt;width:147.75pt;height:48pt;z-index:2516828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" fillcolor="#ff6" strokeweight=".5pt">
                <v:textbox>
                  <w:txbxContent>
                    <w:p w14:paraId="5FEB22B3" w14:textId="3A2D4FA9" w:rsidR="00C4228E" w:rsidRDefault="00C4228E" w:rsidP="00C4228E">
                      <w:r>
                        <w:t>The Visitors Can contact for any issue or question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4228E">
        <w:rPr>
          <w:noProof/>
        </w:rPr>
        <w:drawing>
          <wp:inline distT="0" distB="0" distL="0" distR="0" wp14:anchorId="69AC9318" wp14:editId="752D999D">
            <wp:extent cx="7115426" cy="50482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2124" cy="5053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BA14D" w14:textId="4AD8BABA" w:rsidR="00402C50" w:rsidRDefault="00402C50">
      <w:r>
        <w:br w:type="page"/>
      </w:r>
    </w:p>
    <w:p w14:paraId="1ACC4C2E" w14:textId="1BBC6EA6" w:rsidR="00402C50" w:rsidRDefault="00402C50" w:rsidP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.</w:t>
      </w:r>
      <w:r>
        <w:rPr>
          <w:rFonts w:asciiTheme="majorBidi" w:hAnsiTheme="majorBidi" w:cstheme="majorBidi"/>
          <w:color w:val="37715E"/>
          <w:sz w:val="24"/>
          <w:szCs w:val="24"/>
        </w:rPr>
        <w:t>4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37715E"/>
          <w:sz w:val="24"/>
          <w:szCs w:val="24"/>
        </w:rPr>
        <w:t>About</w:t>
      </w:r>
    </w:p>
    <w:p w14:paraId="67FC5724" w14:textId="21FAA641" w:rsidR="00402C50" w:rsidRDefault="00B107C3" w:rsidP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inline distT="0" distB="0" distL="0" distR="0" wp14:anchorId="27C8E29B" wp14:editId="716B0AC7">
            <wp:extent cx="6816681" cy="4957240"/>
            <wp:effectExtent l="0" t="0" r="3810" b="0"/>
            <wp:docPr id="85" name="Picture 8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intro page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6681" cy="49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200B4" w14:textId="16593FF6" w:rsidR="00C4228E" w:rsidRDefault="00C4228E" w:rsidP="00402C50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167C93DC" w14:textId="3508E5C9" w:rsidR="00402C50" w:rsidRDefault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.</w:t>
      </w:r>
      <w:r>
        <w:rPr>
          <w:rFonts w:asciiTheme="majorBidi" w:hAnsiTheme="majorBidi" w:cstheme="majorBidi"/>
          <w:color w:val="37715E"/>
          <w:sz w:val="24"/>
          <w:szCs w:val="24"/>
        </w:rPr>
        <w:t xml:space="preserve">5 </w:t>
      </w:r>
      <w:r w:rsidR="00C4228E">
        <w:rPr>
          <w:rFonts w:asciiTheme="majorBidi" w:hAnsiTheme="majorBidi" w:cstheme="majorBidi"/>
          <w:color w:val="37715E"/>
          <w:sz w:val="24"/>
          <w:szCs w:val="24"/>
        </w:rPr>
        <w:t>Members</w:t>
      </w:r>
    </w:p>
    <w:p w14:paraId="55858BEF" w14:textId="1B0A29DE" w:rsidR="00F506AC" w:rsidRDefault="00F506AC">
      <w:pPr>
        <w:rPr>
          <w:rFonts w:asciiTheme="majorBidi" w:hAnsiTheme="majorBidi" w:cstheme="majorBidi"/>
          <w:noProof/>
          <w:color w:val="37715E"/>
          <w:sz w:val="24"/>
          <w:szCs w:val="24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EA62192" wp14:editId="0B257894">
                <wp:simplePos x="0" y="0"/>
                <wp:positionH relativeFrom="margin">
                  <wp:posOffset>6905625</wp:posOffset>
                </wp:positionH>
                <wp:positionV relativeFrom="paragraph">
                  <wp:posOffset>1237934</wp:posOffset>
                </wp:positionV>
                <wp:extent cx="1824038" cy="881062"/>
                <wp:effectExtent l="0" t="0" r="24130" b="1460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4038" cy="881062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E24384" w14:textId="77918B71" w:rsidR="00C4228E" w:rsidRDefault="00C4228E" w:rsidP="00C4228E">
                            <w:r>
                              <w:t>If a Member</w:t>
                            </w:r>
                            <w:r w:rsidR="00DD1606">
                              <w:t xml:space="preserve"> </w:t>
                            </w:r>
                            <w:r>
                              <w:t xml:space="preserve">(Subscriber/Author) </w:t>
                            </w:r>
                            <w:r w:rsidR="00DD1606">
                              <w:t>clicks</w:t>
                            </w:r>
                            <w:r>
                              <w:t xml:space="preserve"> on</w:t>
                            </w:r>
                            <w:r w:rsidR="00DD1606">
                              <w:t xml:space="preserve"> the</w:t>
                            </w:r>
                            <w:r>
                              <w:t xml:space="preserve"> Members Page this Interface will app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62192" id="Text Box 30" o:spid="_x0000_s1044" type="#_x0000_t202" style="position:absolute;margin-left:543.75pt;margin-top:97.5pt;width:143.65pt;height:69.3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" fillcolor="#ff6" strokeweight=".5pt">
                <v:textbox>
                  <w:txbxContent>
                    <w:p w14:paraId="30E24384" w14:textId="77918B71" w:rsidR="00C4228E" w:rsidRDefault="00C4228E" w:rsidP="00C4228E">
                      <w:r>
                        <w:t>If a Member</w:t>
                      </w:r>
                      <w:r w:rsidR="00DD1606">
                        <w:t xml:space="preserve"> </w:t>
                      </w:r>
                      <w:r>
                        <w:t xml:space="preserve">(Subscriber/Author) </w:t>
                      </w:r>
                      <w:r w:rsidR="00DD1606">
                        <w:t>clicks</w:t>
                      </w:r>
                      <w:r>
                        <w:t xml:space="preserve"> on</w:t>
                      </w:r>
                      <w:r w:rsidR="00DD1606">
                        <w:t xml:space="preserve"> the</w:t>
                      </w:r>
                      <w:r>
                        <w:t xml:space="preserve"> Members Page this Interface will appea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D1606">
        <w:rPr>
          <w:rFonts w:asciiTheme="majorBidi" w:hAnsiTheme="majorBidi" w:cstheme="majorBidi"/>
          <w:noProof/>
          <w:color w:val="37715E"/>
          <w:sz w:val="24"/>
          <w:szCs w:val="24"/>
          <w:rtl/>
          <w:lang w:val="ar-SA"/>
        </w:rPr>
        <w:drawing>
          <wp:inline distT="0" distB="0" distL="0" distR="0" wp14:anchorId="6FF4E2AB" wp14:editId="7917B02C">
            <wp:extent cx="6672263" cy="4795656"/>
            <wp:effectExtent l="0" t="0" r="0" b="5080"/>
            <wp:docPr id="122" name="Picture 1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WhatsApp Image 2020-03-17 at 10.27.40 PM.jpe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806" cy="4798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4E434" w14:textId="1902507B" w:rsidR="00F506AC" w:rsidRDefault="00F506AC" w:rsidP="00F506AC">
      <w:pPr>
        <w:rPr>
          <w:rFonts w:asciiTheme="majorBidi" w:hAnsiTheme="majorBidi" w:cstheme="majorBidi"/>
          <w:noProof/>
          <w:color w:val="37715E"/>
          <w:sz w:val="24"/>
          <w:szCs w:val="24"/>
        </w:rPr>
      </w:pPr>
    </w:p>
    <w:p w14:paraId="08D62AE5" w14:textId="77777777" w:rsidR="00DD1606" w:rsidRDefault="00DD1606" w:rsidP="00F506AC">
      <w:pPr>
        <w:rPr>
          <w:rFonts w:asciiTheme="majorBidi" w:hAnsiTheme="majorBidi" w:cstheme="majorBidi"/>
          <w:color w:val="37715E"/>
          <w:sz w:val="24"/>
          <w:szCs w:val="24"/>
          <w:rtl/>
        </w:rPr>
      </w:pPr>
    </w:p>
    <w:p w14:paraId="42CCC2A5" w14:textId="0C1E2F2F" w:rsidR="00740CF3" w:rsidRDefault="00740CF3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.5.1</w:t>
      </w:r>
      <w:r w:rsidR="005E5F08">
        <w:rPr>
          <w:rFonts w:asciiTheme="majorBidi" w:hAnsiTheme="majorBidi" w:cstheme="majorBidi"/>
          <w:color w:val="37715E"/>
          <w:sz w:val="24"/>
          <w:szCs w:val="24"/>
        </w:rPr>
        <w:t xml:space="preserve"> </w:t>
      </w:r>
      <w:r w:rsidR="005E5F08" w:rsidRPr="005E5F08">
        <w:rPr>
          <w:rFonts w:asciiTheme="majorBidi" w:hAnsiTheme="majorBidi" w:cstheme="majorBidi"/>
          <w:color w:val="37715E"/>
          <w:sz w:val="24"/>
          <w:szCs w:val="24"/>
        </w:rPr>
        <w:t>Member</w:t>
      </w:r>
      <w:r w:rsidR="005E5F08">
        <w:rPr>
          <w:rFonts w:asciiTheme="majorBidi" w:hAnsiTheme="majorBidi" w:cstheme="majorBidi"/>
          <w:color w:val="37715E"/>
          <w:sz w:val="24"/>
          <w:szCs w:val="24"/>
        </w:rPr>
        <w:t xml:space="preserve"> </w:t>
      </w:r>
      <w:r w:rsidR="005E5F08" w:rsidRPr="005E5F08">
        <w:rPr>
          <w:rFonts w:asciiTheme="majorBidi" w:hAnsiTheme="majorBidi" w:cstheme="majorBidi"/>
          <w:color w:val="37715E"/>
          <w:sz w:val="24"/>
          <w:szCs w:val="24"/>
        </w:rPr>
        <w:t>(Subscriber/Author)</w:t>
      </w:r>
    </w:p>
    <w:p w14:paraId="0270D58B" w14:textId="0EE58D52" w:rsidR="00740CF3" w:rsidRDefault="00740CF3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4ADE3AA2" w14:textId="064A292C" w:rsidR="00740CF3" w:rsidRDefault="00B107C3" w:rsidP="00F506AC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70880" behindDoc="0" locked="0" layoutInCell="1" allowOverlap="1" wp14:anchorId="38481C92" wp14:editId="39B62533">
            <wp:simplePos x="0" y="0"/>
            <wp:positionH relativeFrom="column">
              <wp:posOffset>6400800</wp:posOffset>
            </wp:positionH>
            <wp:positionV relativeFrom="paragraph">
              <wp:posOffset>1417320</wp:posOffset>
            </wp:positionV>
            <wp:extent cx="266700" cy="220980"/>
            <wp:effectExtent l="0" t="0" r="0" b="7620"/>
            <wp:wrapNone/>
            <wp:docPr id="93" name="Picture 93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0CF3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B4A76D9" wp14:editId="1BBDECD2">
                <wp:simplePos x="0" y="0"/>
                <wp:positionH relativeFrom="margin">
                  <wp:posOffset>7181850</wp:posOffset>
                </wp:positionH>
                <wp:positionV relativeFrom="paragraph">
                  <wp:posOffset>1581150</wp:posOffset>
                </wp:positionV>
                <wp:extent cx="2143125" cy="809625"/>
                <wp:effectExtent l="0" t="0" r="28575" b="2857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8096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D2A5B6" w14:textId="5174AB3D" w:rsidR="00740CF3" w:rsidRDefault="00740CF3" w:rsidP="00740CF3">
                            <w:r>
                              <w:t xml:space="preserve">If a </w:t>
                            </w:r>
                            <w:r w:rsidR="00C72CB8">
                              <w:t>Member (</w:t>
                            </w:r>
                            <w:r>
                              <w:t xml:space="preserve">Subscriber/Author) Click on any Member </w:t>
                            </w:r>
                            <w:r w:rsidR="00C72CB8">
                              <w:t>Name,</w:t>
                            </w:r>
                            <w:r>
                              <w:t xml:space="preserve"> it will open his profile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A76D9" id="Text Box 37" o:spid="_x0000_s1045" type="#_x0000_t202" style="position:absolute;margin-left:565.5pt;margin-top:124.5pt;width:168.75pt;height:63.7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" fillcolor="#ff6" strokeweight=".5pt">
                <v:textbox>
                  <w:txbxContent>
                    <w:p w14:paraId="74D2A5B6" w14:textId="5174AB3D" w:rsidR="00740CF3" w:rsidRDefault="00740CF3" w:rsidP="00740CF3">
                      <w:r>
                        <w:t xml:space="preserve">If a </w:t>
                      </w:r>
                      <w:r w:rsidR="00C72CB8">
                        <w:t>Member (</w:t>
                      </w:r>
                      <w:r>
                        <w:t xml:space="preserve">Subscriber/Author) Click on any Member </w:t>
                      </w:r>
                      <w:r w:rsidR="00C72CB8">
                        <w:t>Name,</w:t>
                      </w:r>
                      <w:r>
                        <w:t xml:space="preserve"> it will open his profile pag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0CF3">
        <w:rPr>
          <w:noProof/>
        </w:rPr>
        <w:drawing>
          <wp:inline distT="0" distB="0" distL="0" distR="0" wp14:anchorId="0C1F7CF9" wp14:editId="6032FF37">
            <wp:extent cx="7048299" cy="5000625"/>
            <wp:effectExtent l="0" t="0" r="63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8817" cy="5008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1DB87" w14:textId="506BB04A" w:rsidR="00C4228E" w:rsidRDefault="00B107C3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lastRenderedPageBreak/>
        <w:drawing>
          <wp:anchor distT="0" distB="0" distL="114300" distR="114300" simplePos="0" relativeHeight="251772928" behindDoc="0" locked="0" layoutInCell="1" allowOverlap="1" wp14:anchorId="7CC2B728" wp14:editId="1F75D366">
            <wp:simplePos x="0" y="0"/>
            <wp:positionH relativeFrom="column">
              <wp:posOffset>6568440</wp:posOffset>
            </wp:positionH>
            <wp:positionV relativeFrom="paragraph">
              <wp:posOffset>1443990</wp:posOffset>
            </wp:positionV>
            <wp:extent cx="266700" cy="220980"/>
            <wp:effectExtent l="0" t="0" r="0" b="7620"/>
            <wp:wrapNone/>
            <wp:docPr id="94" name="Picture 94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444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551E756" wp14:editId="063BB18C">
                <wp:simplePos x="0" y="0"/>
                <wp:positionH relativeFrom="margin">
                  <wp:posOffset>7372350</wp:posOffset>
                </wp:positionH>
                <wp:positionV relativeFrom="paragraph">
                  <wp:posOffset>3324225</wp:posOffset>
                </wp:positionV>
                <wp:extent cx="2143125" cy="619125"/>
                <wp:effectExtent l="0" t="0" r="28575" b="2857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6191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C082CB" w14:textId="0D21E6EA" w:rsidR="00740CF3" w:rsidRDefault="005E5F08" w:rsidP="00740CF3">
                            <w:r>
                              <w:t>My Post button</w:t>
                            </w:r>
                            <w:r w:rsidR="00740CF3">
                              <w:t xml:space="preserve">: </w:t>
                            </w:r>
                            <w:r w:rsidR="001A444E">
                              <w:t xml:space="preserve">Where </w:t>
                            </w:r>
                            <w:r w:rsidR="00C72CB8">
                              <w:t>the</w:t>
                            </w:r>
                            <w:r w:rsidR="001A444E">
                              <w:t xml:space="preserve"> Author can find his/her published pos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1E756" id="Text Box 42" o:spid="_x0000_s1046" type="#_x0000_t202" style="position:absolute;margin-left:580.5pt;margin-top:261.75pt;width:168.75pt;height:48.7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" fillcolor="#ff6" strokeweight=".5pt">
                <v:textbox>
                  <w:txbxContent>
                    <w:p w14:paraId="57C082CB" w14:textId="0D21E6EA" w:rsidR="00740CF3" w:rsidRDefault="005E5F08" w:rsidP="00740CF3">
                      <w:r>
                        <w:t>My Post button</w:t>
                      </w:r>
                      <w:r w:rsidR="00740CF3">
                        <w:t xml:space="preserve">: </w:t>
                      </w:r>
                      <w:r w:rsidR="001A444E">
                        <w:t xml:space="preserve">Where </w:t>
                      </w:r>
                      <w:r w:rsidR="00C72CB8">
                        <w:t>the</w:t>
                      </w:r>
                      <w:r w:rsidR="001A444E">
                        <w:t xml:space="preserve"> Author can find his/her published pos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444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AC8A798" wp14:editId="3B16F1E5">
                <wp:simplePos x="0" y="0"/>
                <wp:positionH relativeFrom="margin">
                  <wp:posOffset>7362825</wp:posOffset>
                </wp:positionH>
                <wp:positionV relativeFrom="paragraph">
                  <wp:posOffset>2581275</wp:posOffset>
                </wp:positionV>
                <wp:extent cx="2143125" cy="619125"/>
                <wp:effectExtent l="0" t="0" r="28575" b="28575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6191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D39D2D" w14:textId="4E053C4E" w:rsidR="00740CF3" w:rsidRDefault="00740CF3" w:rsidP="00740CF3">
                            <w:r>
                              <w:t xml:space="preserve">Edit My Profile button: </w:t>
                            </w:r>
                            <w:r w:rsidR="001A444E">
                              <w:t>To Edit the profile inf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8A798" id="Text Box 41" o:spid="_x0000_s1047" type="#_x0000_t202" style="position:absolute;margin-left:579.75pt;margin-top:203.25pt;width:168.75pt;height:48.7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" fillcolor="#ff6" strokeweight=".5pt">
                <v:textbox>
                  <w:txbxContent>
                    <w:p w14:paraId="53D39D2D" w14:textId="4E053C4E" w:rsidR="00740CF3" w:rsidRDefault="00740CF3" w:rsidP="00740CF3">
                      <w:r>
                        <w:t xml:space="preserve">Edit My Profile button: </w:t>
                      </w:r>
                      <w:r w:rsidR="001A444E">
                        <w:t>To Edit the profile info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444E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B154E6E" wp14:editId="7A4AB435">
                <wp:simplePos x="0" y="0"/>
                <wp:positionH relativeFrom="margin">
                  <wp:posOffset>7343775</wp:posOffset>
                </wp:positionH>
                <wp:positionV relativeFrom="paragraph">
                  <wp:posOffset>1704975</wp:posOffset>
                </wp:positionV>
                <wp:extent cx="2143125" cy="790575"/>
                <wp:effectExtent l="0" t="0" r="28575" b="2857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79057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4439C0" w14:textId="3AA6AB93" w:rsidR="00740CF3" w:rsidRDefault="00740CF3" w:rsidP="00740CF3">
                            <w:r>
                              <w:t xml:space="preserve">My Favourite button: </w:t>
                            </w:r>
                            <w:r w:rsidR="001A444E">
                              <w:t xml:space="preserve">Where </w:t>
                            </w:r>
                            <w:r w:rsidR="00C72CB8">
                              <w:t>the</w:t>
                            </w:r>
                            <w:r w:rsidR="001A444E">
                              <w:t xml:space="preserve"> Member can find </w:t>
                            </w:r>
                            <w:r w:rsidR="00C72CB8">
                              <w:t>the</w:t>
                            </w:r>
                            <w:r w:rsidR="001A444E">
                              <w:t xml:space="preserve"> </w:t>
                            </w:r>
                            <w:r w:rsidR="00C72CB8">
                              <w:t>posts,</w:t>
                            </w:r>
                            <w:r w:rsidR="001A444E">
                              <w:t xml:space="preserve"> he/she added it to his/her </w:t>
                            </w:r>
                            <w:r w:rsidR="00C72CB8">
                              <w:t>Favourite</w:t>
                            </w:r>
                            <w:r w:rsidR="001A444E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54E6E" id="Text Box 40" o:spid="_x0000_s1048" type="#_x0000_t202" style="position:absolute;margin-left:578.25pt;margin-top:134.25pt;width:168.75pt;height:62.2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" fillcolor="#ff6" strokeweight=".5pt">
                <v:textbox>
                  <w:txbxContent>
                    <w:p w14:paraId="624439C0" w14:textId="3AA6AB93" w:rsidR="00740CF3" w:rsidRDefault="00740CF3" w:rsidP="00740CF3">
                      <w:r>
                        <w:t xml:space="preserve">My Favourite button: </w:t>
                      </w:r>
                      <w:r w:rsidR="001A444E">
                        <w:t xml:space="preserve">Where </w:t>
                      </w:r>
                      <w:r w:rsidR="00C72CB8">
                        <w:t>the</w:t>
                      </w:r>
                      <w:r w:rsidR="001A444E">
                        <w:t xml:space="preserve"> Member can find </w:t>
                      </w:r>
                      <w:r w:rsidR="00C72CB8">
                        <w:t>the</w:t>
                      </w:r>
                      <w:r w:rsidR="001A444E">
                        <w:t xml:space="preserve"> </w:t>
                      </w:r>
                      <w:r w:rsidR="00C72CB8">
                        <w:t>posts,</w:t>
                      </w:r>
                      <w:r w:rsidR="001A444E">
                        <w:t xml:space="preserve"> he/she added it to his/her </w:t>
                      </w:r>
                      <w:r w:rsidR="00C72CB8">
                        <w:t>Favourite</w:t>
                      </w:r>
                      <w:r w:rsidR="001A444E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0CF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B56FDE2" wp14:editId="1EF0432D">
                <wp:simplePos x="0" y="0"/>
                <wp:positionH relativeFrom="margin">
                  <wp:posOffset>7324725</wp:posOffset>
                </wp:positionH>
                <wp:positionV relativeFrom="paragraph">
                  <wp:posOffset>809625</wp:posOffset>
                </wp:positionV>
                <wp:extent cx="2143125" cy="809625"/>
                <wp:effectExtent l="0" t="0" r="28575" b="2857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8096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E64427" w14:textId="5A0E2559" w:rsidR="00740CF3" w:rsidRDefault="00740CF3" w:rsidP="00740CF3">
                            <w:r>
                              <w:t>If I Logged in</w:t>
                            </w:r>
                            <w:r w:rsidR="005E5F08">
                              <w:t xml:space="preserve"> as Member</w:t>
                            </w:r>
                            <w:r>
                              <w:t xml:space="preserve"> and Click </w:t>
                            </w:r>
                            <w:r w:rsidR="00C72CB8">
                              <w:t>on</w:t>
                            </w:r>
                            <w:r>
                              <w:t xml:space="preserve"> My Name in Members page This interface will app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6FDE2" id="Text Box 39" o:spid="_x0000_s1049" type="#_x0000_t202" style="position:absolute;margin-left:576.75pt;margin-top:63.75pt;width:168.75pt;height:63.7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" fillcolor="#ff6" strokeweight=".5pt">
                <v:textbox>
                  <w:txbxContent>
                    <w:p w14:paraId="3AE64427" w14:textId="5A0E2559" w:rsidR="00740CF3" w:rsidRDefault="00740CF3" w:rsidP="00740CF3">
                      <w:r>
                        <w:t>If I Logged in</w:t>
                      </w:r>
                      <w:r w:rsidR="005E5F08">
                        <w:t xml:space="preserve"> as Member</w:t>
                      </w:r>
                      <w:r>
                        <w:t xml:space="preserve"> and Click </w:t>
                      </w:r>
                      <w:r w:rsidR="00C72CB8">
                        <w:t>on</w:t>
                      </w:r>
                      <w:r>
                        <w:t xml:space="preserve"> My Name in Members page This interface will appea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0CF3">
        <w:rPr>
          <w:noProof/>
        </w:rPr>
        <w:drawing>
          <wp:inline distT="0" distB="0" distL="0" distR="0" wp14:anchorId="105F88AA" wp14:editId="024DDACF">
            <wp:extent cx="7182553" cy="509587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9956" cy="510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E56E538" w14:textId="76025C93" w:rsidR="00077F0F" w:rsidRDefault="00077F0F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lastRenderedPageBreak/>
        <w:drawing>
          <wp:anchor distT="0" distB="0" distL="114300" distR="114300" simplePos="0" relativeHeight="251796480" behindDoc="0" locked="0" layoutInCell="1" allowOverlap="1" wp14:anchorId="4DCDF48D" wp14:editId="1C31947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7281545" cy="5222240"/>
            <wp:effectExtent l="0" t="0" r="0" b="0"/>
            <wp:wrapSquare wrapText="bothSides"/>
            <wp:docPr id="115" name="Picture 1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WhatsApp Image 2020-03-17 at 9.47.06 PM(1).jpe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81545" cy="522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01E92D" w14:textId="77777777" w:rsidR="00C4228E" w:rsidRDefault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t xml:space="preserve"> </w:t>
      </w:r>
    </w:p>
    <w:p w14:paraId="1F0A4C5F" w14:textId="77777777" w:rsidR="00C4228E" w:rsidRDefault="00C4228E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7A69DC2D" w14:textId="77777777" w:rsidR="00344520" w:rsidRDefault="00344520">
      <w:pPr>
        <w:rPr>
          <w:noProof/>
        </w:rPr>
      </w:pPr>
      <w:r>
        <w:rPr>
          <w:noProof/>
        </w:rPr>
        <w:br w:type="page"/>
      </w:r>
    </w:p>
    <w:p w14:paraId="49A9A259" w14:textId="23BAE81D" w:rsidR="00344520" w:rsidRDefault="00344520" w:rsidP="00344520">
      <w:pPr>
        <w:jc w:val="both"/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lastRenderedPageBreak/>
        <w:drawing>
          <wp:anchor distT="0" distB="0" distL="114300" distR="114300" simplePos="0" relativeHeight="251807744" behindDoc="0" locked="0" layoutInCell="1" allowOverlap="1" wp14:anchorId="2A395CEC" wp14:editId="54676E03">
            <wp:simplePos x="0" y="0"/>
            <wp:positionH relativeFrom="margin">
              <wp:align>left</wp:align>
            </wp:positionH>
            <wp:positionV relativeFrom="paragraph">
              <wp:posOffset>223520</wp:posOffset>
            </wp:positionV>
            <wp:extent cx="7019290" cy="5105400"/>
            <wp:effectExtent l="0" t="0" r="0" b="0"/>
            <wp:wrapSquare wrapText="bothSides"/>
            <wp:docPr id="125" name="Picture 1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WhatsApp Image 2020-03-17 at 10.27.40 PM(1).jpe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929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28E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F7795A3" wp14:editId="1BE09CF7">
                <wp:simplePos x="0" y="0"/>
                <wp:positionH relativeFrom="margin">
                  <wp:posOffset>7372350</wp:posOffset>
                </wp:positionH>
                <wp:positionV relativeFrom="paragraph">
                  <wp:posOffset>2286000</wp:posOffset>
                </wp:positionV>
                <wp:extent cx="2143125" cy="733425"/>
                <wp:effectExtent l="0" t="0" r="28575" b="285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7334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58BF20" w14:textId="1707427C" w:rsidR="00C4228E" w:rsidRDefault="00C4228E" w:rsidP="00C4228E">
                            <w:r>
                              <w:t xml:space="preserve">Only </w:t>
                            </w:r>
                            <w:r w:rsidR="007A4818">
                              <w:t>t</w:t>
                            </w:r>
                            <w:r>
                              <w:t xml:space="preserve">he Admin have the authority To Set other Members as </w:t>
                            </w:r>
                            <w:r w:rsidR="00740CF3">
                              <w:t>Autho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795A3" id="Text Box 33" o:spid="_x0000_s1050" type="#_x0000_t202" style="position:absolute;left:0;text-align:left;margin-left:580.5pt;margin-top:180pt;width:168.7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" fillcolor="#ff6" strokeweight=".5pt">
                <v:textbox>
                  <w:txbxContent>
                    <w:p w14:paraId="0458BF20" w14:textId="1707427C" w:rsidR="00C4228E" w:rsidRDefault="00C4228E" w:rsidP="00C4228E">
                      <w:r>
                        <w:t xml:space="preserve">Only </w:t>
                      </w:r>
                      <w:r w:rsidR="007A4818">
                        <w:t>t</w:t>
                      </w:r>
                      <w:r>
                        <w:t xml:space="preserve">he Admin have the authority To Set other Members as </w:t>
                      </w:r>
                      <w:r w:rsidR="00740CF3">
                        <w:t>Autho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4228E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C4DE64F" wp14:editId="280B4764">
                <wp:simplePos x="0" y="0"/>
                <wp:positionH relativeFrom="margin">
                  <wp:posOffset>7343775</wp:posOffset>
                </wp:positionH>
                <wp:positionV relativeFrom="paragraph">
                  <wp:posOffset>1628776</wp:posOffset>
                </wp:positionV>
                <wp:extent cx="2143125" cy="533400"/>
                <wp:effectExtent l="0" t="0" r="28575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5334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5EEE43" w14:textId="19D8BD83" w:rsidR="00C4228E" w:rsidRDefault="00C4228E" w:rsidP="00C4228E">
                            <w:r>
                              <w:t xml:space="preserve">If </w:t>
                            </w:r>
                            <w:r w:rsidR="007A4818">
                              <w:t>the</w:t>
                            </w:r>
                            <w:r>
                              <w:t xml:space="preserve"> Admin Click on Members Page this Interface will app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DE64F" id="Text Box 32" o:spid="_x0000_s1051" type="#_x0000_t202" style="position:absolute;left:0;text-align:left;margin-left:578.25pt;margin-top:128.25pt;width:168.75pt;height:42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" fillcolor="#ff6" strokeweight=".5pt">
                <v:textbox>
                  <w:txbxContent>
                    <w:p w14:paraId="7A5EEE43" w14:textId="19D8BD83" w:rsidR="00C4228E" w:rsidRDefault="00C4228E" w:rsidP="00C4228E">
                      <w:r>
                        <w:t xml:space="preserve">If </w:t>
                      </w:r>
                      <w:r w:rsidR="007A4818">
                        <w:t>the</w:t>
                      </w:r>
                      <w:r>
                        <w:t xml:space="preserve"> Admin Click on Members Page this Interface will appea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5F08">
        <w:rPr>
          <w:rFonts w:asciiTheme="majorBidi" w:hAnsiTheme="majorBidi" w:cstheme="majorBidi"/>
          <w:color w:val="37715E"/>
          <w:sz w:val="24"/>
          <w:szCs w:val="24"/>
        </w:rPr>
        <w:t>1.5.2 Admin</w:t>
      </w:r>
    </w:p>
    <w:p w14:paraId="03F5B30F" w14:textId="1D3F62B8" w:rsidR="00344520" w:rsidRDefault="00344520" w:rsidP="00344520">
      <w:pPr>
        <w:jc w:val="both"/>
        <w:rPr>
          <w:rFonts w:asciiTheme="majorBidi" w:hAnsiTheme="majorBidi" w:cstheme="majorBidi"/>
          <w:color w:val="37715E"/>
          <w:sz w:val="24"/>
          <w:szCs w:val="24"/>
        </w:rPr>
      </w:pPr>
    </w:p>
    <w:p w14:paraId="2CE9FBFF" w14:textId="3004D396" w:rsidR="005E5F08" w:rsidRDefault="00B107C3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lastRenderedPageBreak/>
        <w:drawing>
          <wp:anchor distT="0" distB="0" distL="114300" distR="114300" simplePos="0" relativeHeight="251774976" behindDoc="0" locked="0" layoutInCell="1" allowOverlap="1" wp14:anchorId="4C329C8B" wp14:editId="53BE88D1">
            <wp:simplePos x="0" y="0"/>
            <wp:positionH relativeFrom="column">
              <wp:posOffset>6629400</wp:posOffset>
            </wp:positionH>
            <wp:positionV relativeFrom="paragraph">
              <wp:posOffset>1459230</wp:posOffset>
            </wp:positionV>
            <wp:extent cx="266700" cy="220980"/>
            <wp:effectExtent l="0" t="0" r="0" b="7620"/>
            <wp:wrapNone/>
            <wp:docPr id="96" name="Picture 96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5F08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56A6454" wp14:editId="4F938A53">
                <wp:simplePos x="0" y="0"/>
                <wp:positionH relativeFrom="margin">
                  <wp:posOffset>7381875</wp:posOffset>
                </wp:positionH>
                <wp:positionV relativeFrom="paragraph">
                  <wp:posOffset>3133726</wp:posOffset>
                </wp:positionV>
                <wp:extent cx="2143125" cy="552450"/>
                <wp:effectExtent l="0" t="0" r="28575" b="1905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55245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69298" w14:textId="167FEEAF" w:rsidR="005E5F08" w:rsidRDefault="005E5F08" w:rsidP="005E5F08">
                            <w:r>
                              <w:t>Setting button: This button will take the admin to her Set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A6454" id="Text Box 46" o:spid="_x0000_s1052" type="#_x0000_t202" style="position:absolute;margin-left:581.25pt;margin-top:246.75pt;width:168.75pt;height:43.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" fillcolor="#ff6" strokeweight=".5pt">
                <v:textbox>
                  <w:txbxContent>
                    <w:p w14:paraId="40969298" w14:textId="167FEEAF" w:rsidR="005E5F08" w:rsidRDefault="005E5F08" w:rsidP="005E5F08">
                      <w:r>
                        <w:t>Setting button: This button will take the admin to her Set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5F08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78B6CBF" wp14:editId="6A2E682B">
                <wp:simplePos x="0" y="0"/>
                <wp:positionH relativeFrom="margin">
                  <wp:posOffset>7372350</wp:posOffset>
                </wp:positionH>
                <wp:positionV relativeFrom="paragraph">
                  <wp:posOffset>2438400</wp:posOffset>
                </wp:positionV>
                <wp:extent cx="2143125" cy="619125"/>
                <wp:effectExtent l="0" t="0" r="28575" b="2857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6191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38692B" w14:textId="2C9EBF01" w:rsidR="001A444E" w:rsidRDefault="005E5F08" w:rsidP="001A444E">
                            <w:r>
                              <w:t xml:space="preserve">Edit My Profile button: </w:t>
                            </w:r>
                            <w:r w:rsidR="001A444E">
                              <w:t>To Edit the profile inf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B6CBF" id="Text Box 45" o:spid="_x0000_s1053" type="#_x0000_t202" style="position:absolute;margin-left:580.5pt;margin-top:192pt;width:168.75pt;height:48.7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" fillcolor="#ff6" strokeweight=".5pt">
                <v:textbox>
                  <w:txbxContent>
                    <w:p w14:paraId="4438692B" w14:textId="2C9EBF01" w:rsidR="001A444E" w:rsidRDefault="005E5F08" w:rsidP="001A444E">
                      <w:r>
                        <w:t xml:space="preserve">Edit My Profile button: </w:t>
                      </w:r>
                      <w:r w:rsidR="001A444E">
                        <w:t>To Edit the profile info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5F08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DE7AF55" wp14:editId="115F278B">
                <wp:simplePos x="0" y="0"/>
                <wp:positionH relativeFrom="margin">
                  <wp:posOffset>7353300</wp:posOffset>
                </wp:positionH>
                <wp:positionV relativeFrom="paragraph">
                  <wp:posOffset>1543050</wp:posOffset>
                </wp:positionV>
                <wp:extent cx="2143125" cy="809625"/>
                <wp:effectExtent l="0" t="0" r="28575" b="285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8096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A7EB6E" w14:textId="1BC1ECEA" w:rsidR="005E5F08" w:rsidRDefault="005E5F08" w:rsidP="005E5F08">
                            <w:r>
                              <w:t xml:space="preserve">If I Logged in as Admin and Click </w:t>
                            </w:r>
                            <w:r w:rsidR="00C72CB8">
                              <w:t>on</w:t>
                            </w:r>
                            <w:r>
                              <w:t xml:space="preserve"> My Name in Members page This interface will app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7AF55" id="Text Box 44" o:spid="_x0000_s1054" type="#_x0000_t202" style="position:absolute;margin-left:579pt;margin-top:121.5pt;width:168.75pt;height:63.7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" fillcolor="#ff6" strokeweight=".5pt">
                <v:textbox>
                  <w:txbxContent>
                    <w:p w14:paraId="62A7EB6E" w14:textId="1BC1ECEA" w:rsidR="005E5F08" w:rsidRDefault="005E5F08" w:rsidP="005E5F08">
                      <w:r>
                        <w:t xml:space="preserve">If I Logged in as Admin and Click </w:t>
                      </w:r>
                      <w:r w:rsidR="00C72CB8">
                        <w:t>on</w:t>
                      </w:r>
                      <w:r>
                        <w:t xml:space="preserve"> My Name in Members page This interface will appea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5F08">
        <w:rPr>
          <w:noProof/>
        </w:rPr>
        <w:drawing>
          <wp:inline distT="0" distB="0" distL="0" distR="0" wp14:anchorId="169A19DA" wp14:editId="0A7CC4E2">
            <wp:extent cx="7263105" cy="515302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2735" cy="5159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AAC11" w14:textId="77777777" w:rsidR="005E5F08" w:rsidRDefault="005E5F08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br w:type="page"/>
      </w:r>
    </w:p>
    <w:p w14:paraId="2B133AEA" w14:textId="736CA785" w:rsidR="005E5F08" w:rsidRDefault="005E5F08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.5.2.1 Admin Settings</w:t>
      </w:r>
    </w:p>
    <w:p w14:paraId="36444CAF" w14:textId="3E2C533B" w:rsidR="005E5F08" w:rsidRDefault="00B107C3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77024" behindDoc="0" locked="0" layoutInCell="1" allowOverlap="1" wp14:anchorId="6345DC96" wp14:editId="6F99CD38">
            <wp:simplePos x="0" y="0"/>
            <wp:positionH relativeFrom="column">
              <wp:posOffset>6530340</wp:posOffset>
            </wp:positionH>
            <wp:positionV relativeFrom="paragraph">
              <wp:posOffset>1428115</wp:posOffset>
            </wp:positionV>
            <wp:extent cx="266700" cy="220980"/>
            <wp:effectExtent l="0" t="0" r="0" b="7620"/>
            <wp:wrapNone/>
            <wp:docPr id="97" name="Picture 97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5F08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14DAAEC" wp14:editId="7A62C33E">
                <wp:simplePos x="0" y="0"/>
                <wp:positionH relativeFrom="margin">
                  <wp:posOffset>7296150</wp:posOffset>
                </wp:positionH>
                <wp:positionV relativeFrom="paragraph">
                  <wp:posOffset>1866265</wp:posOffset>
                </wp:positionV>
                <wp:extent cx="2143125" cy="733425"/>
                <wp:effectExtent l="0" t="0" r="28575" b="2857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7334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5ECE44" w14:textId="1E8B55A6" w:rsidR="005E5F08" w:rsidRDefault="005E5F08" w:rsidP="005E5F08">
                            <w:r>
                              <w:t xml:space="preserve">Only </w:t>
                            </w:r>
                            <w:r w:rsidR="00C72CB8">
                              <w:t>the</w:t>
                            </w:r>
                            <w:r>
                              <w:t xml:space="preserve"> Admin have the authority To Set other Members as Autho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DAAEC" id="Text Box 49" o:spid="_x0000_s1055" type="#_x0000_t202" style="position:absolute;margin-left:574.5pt;margin-top:146.95pt;width:168.75pt;height:57.7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" fillcolor="#ff6" strokeweight=".5pt">
                <v:textbox>
                  <w:txbxContent>
                    <w:p w14:paraId="6B5ECE44" w14:textId="1E8B55A6" w:rsidR="005E5F08" w:rsidRDefault="005E5F08" w:rsidP="005E5F08">
                      <w:r>
                        <w:t xml:space="preserve">Only </w:t>
                      </w:r>
                      <w:r w:rsidR="00C72CB8">
                        <w:t>the</w:t>
                      </w:r>
                      <w:r>
                        <w:t xml:space="preserve"> Admin have the authority To Set other Members as Autho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5F08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6B68580" wp14:editId="39E922ED">
                <wp:simplePos x="0" y="0"/>
                <wp:positionH relativeFrom="margin">
                  <wp:posOffset>7267575</wp:posOffset>
                </wp:positionH>
                <wp:positionV relativeFrom="paragraph">
                  <wp:posOffset>894715</wp:posOffset>
                </wp:positionV>
                <wp:extent cx="2143125" cy="809625"/>
                <wp:effectExtent l="0" t="0" r="28575" b="2857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8096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7AC0BD" w14:textId="0C08CEBF" w:rsidR="005E5F08" w:rsidRDefault="005E5F08" w:rsidP="005E5F08">
                            <w:r>
                              <w:t>Only the Admin have the Authority to Add, Modify, and Delete The recipes Categor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68580" id="Text Box 48" o:spid="_x0000_s1056" type="#_x0000_t202" style="position:absolute;margin-left:572.25pt;margin-top:70.45pt;width:168.75pt;height:63.7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" fillcolor="#ff6" strokeweight=".5pt">
                <v:textbox>
                  <w:txbxContent>
                    <w:p w14:paraId="687AC0BD" w14:textId="0C08CEBF" w:rsidR="005E5F08" w:rsidRDefault="005E5F08" w:rsidP="005E5F08">
                      <w:r>
                        <w:t>Only the Admin have the Authority to Add, Modify, and Delete The recipes Categori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5F08">
        <w:rPr>
          <w:noProof/>
        </w:rPr>
        <w:drawing>
          <wp:inline distT="0" distB="0" distL="0" distR="0" wp14:anchorId="52CB4731" wp14:editId="3FEDAC40">
            <wp:extent cx="7155702" cy="5076825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5622" cy="5083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5F08">
        <w:rPr>
          <w:rFonts w:asciiTheme="majorBidi" w:hAnsiTheme="majorBidi" w:cstheme="majorBidi"/>
          <w:color w:val="37715E"/>
          <w:sz w:val="24"/>
          <w:szCs w:val="24"/>
        </w:rPr>
        <w:br w:type="page"/>
      </w:r>
    </w:p>
    <w:p w14:paraId="22D4EE7B" w14:textId="16A649AC" w:rsidR="005E5F08" w:rsidRDefault="005E5F08" w:rsidP="005E5F08">
      <w:pPr>
        <w:jc w:val="both"/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01248" behindDoc="0" locked="0" layoutInCell="1" allowOverlap="1" wp14:anchorId="17230921" wp14:editId="1BF5D809">
            <wp:simplePos x="0" y="0"/>
            <wp:positionH relativeFrom="margin">
              <wp:align>left</wp:align>
            </wp:positionH>
            <wp:positionV relativeFrom="margin">
              <wp:align>center</wp:align>
            </wp:positionV>
            <wp:extent cx="6739255" cy="4781550"/>
            <wp:effectExtent l="0" t="0" r="4445" b="0"/>
            <wp:wrapTopAndBottom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9255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5CE85C" w14:textId="1EF3ADAA" w:rsidR="00740CF3" w:rsidRDefault="00B703AE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79072" behindDoc="0" locked="0" layoutInCell="1" allowOverlap="1" wp14:anchorId="1E2DEB51" wp14:editId="416DA15E">
            <wp:simplePos x="0" y="0"/>
            <wp:positionH relativeFrom="column">
              <wp:posOffset>6092190</wp:posOffset>
            </wp:positionH>
            <wp:positionV relativeFrom="paragraph">
              <wp:posOffset>1530985</wp:posOffset>
            </wp:positionV>
            <wp:extent cx="266700" cy="220980"/>
            <wp:effectExtent l="0" t="0" r="0" b="7620"/>
            <wp:wrapNone/>
            <wp:docPr id="98" name="Picture 98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5F08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C3BA2B8" wp14:editId="25D473A8">
                <wp:simplePos x="0" y="0"/>
                <wp:positionH relativeFrom="margin">
                  <wp:posOffset>6962775</wp:posOffset>
                </wp:positionH>
                <wp:positionV relativeFrom="paragraph">
                  <wp:posOffset>1280796</wp:posOffset>
                </wp:positionV>
                <wp:extent cx="2143125" cy="571500"/>
                <wp:effectExtent l="0" t="0" r="28575" b="1905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5715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BED640" w14:textId="3D1F2E00" w:rsidR="005E5F08" w:rsidRDefault="005E5F08" w:rsidP="005E5F08">
                            <w:r>
                              <w:t xml:space="preserve">If a Visitor Click on </w:t>
                            </w:r>
                            <w:r w:rsidR="00C94DE5">
                              <w:t>Members Page this interface will app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BA2B8" id="Text Box 50" o:spid="_x0000_s1057" type="#_x0000_t202" style="position:absolute;margin-left:548.25pt;margin-top:100.85pt;width:168.75pt;height:4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" fillcolor="#ff6" strokeweight=".5pt">
                <v:textbox>
                  <w:txbxContent>
                    <w:p w14:paraId="48BED640" w14:textId="3D1F2E00" w:rsidR="005E5F08" w:rsidRDefault="005E5F08" w:rsidP="005E5F08">
                      <w:r>
                        <w:t xml:space="preserve">If a Visitor Click on </w:t>
                      </w:r>
                      <w:r w:rsidR="00C94DE5">
                        <w:t>Members Page this interface will appea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5F08">
        <w:rPr>
          <w:rFonts w:asciiTheme="majorBidi" w:hAnsiTheme="majorBidi" w:cstheme="majorBidi"/>
          <w:color w:val="37715E"/>
          <w:sz w:val="24"/>
          <w:szCs w:val="24"/>
        </w:rPr>
        <w:t xml:space="preserve">1.5.3 Visitor </w:t>
      </w:r>
    </w:p>
    <w:p w14:paraId="78ADE3E7" w14:textId="420D089C" w:rsidR="005E5F08" w:rsidRDefault="005E5F0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09100D89" w14:textId="77777777" w:rsidR="005E5F08" w:rsidRDefault="005E5F08">
      <w:pPr>
        <w:rPr>
          <w:rFonts w:asciiTheme="majorBidi" w:hAnsiTheme="majorBidi" w:cstheme="majorBidi"/>
          <w:color w:val="37715E"/>
          <w:sz w:val="24"/>
          <w:szCs w:val="24"/>
        </w:rPr>
      </w:pPr>
    </w:p>
    <w:p w14:paraId="25620C41" w14:textId="62B76FA9" w:rsidR="00A73D81" w:rsidRDefault="00402C50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.</w:t>
      </w:r>
      <w:r>
        <w:rPr>
          <w:rFonts w:asciiTheme="majorBidi" w:hAnsiTheme="majorBidi" w:cstheme="majorBidi"/>
          <w:color w:val="37715E"/>
          <w:sz w:val="24"/>
          <w:szCs w:val="24"/>
        </w:rPr>
        <w:t>6 Sign Up</w:t>
      </w:r>
    </w:p>
    <w:p w14:paraId="10D2CD6E" w14:textId="32438B40" w:rsidR="00C94DE5" w:rsidRDefault="00B703AE"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81120" behindDoc="0" locked="0" layoutInCell="1" allowOverlap="1" wp14:anchorId="1A123B17" wp14:editId="6265CC12">
            <wp:simplePos x="0" y="0"/>
            <wp:positionH relativeFrom="column">
              <wp:posOffset>6648450</wp:posOffset>
            </wp:positionH>
            <wp:positionV relativeFrom="paragraph">
              <wp:posOffset>1480820</wp:posOffset>
            </wp:positionV>
            <wp:extent cx="266700" cy="220980"/>
            <wp:effectExtent l="0" t="0" r="0" b="7620"/>
            <wp:wrapNone/>
            <wp:docPr id="100" name="Picture 100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4DE5">
        <w:rPr>
          <w:noProof/>
        </w:rPr>
        <w:drawing>
          <wp:inline distT="0" distB="0" distL="0" distR="0" wp14:anchorId="3216BCBE" wp14:editId="7652B8C9">
            <wp:extent cx="7303381" cy="5181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3662" cy="5188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40624" w14:textId="5BAE2C89" w:rsidR="00C94DE5" w:rsidRDefault="00C94DE5" w:rsidP="00C94DE5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.</w:t>
      </w:r>
      <w:r>
        <w:rPr>
          <w:rFonts w:asciiTheme="majorBidi" w:hAnsiTheme="majorBidi" w:cstheme="majorBidi"/>
          <w:color w:val="37715E"/>
          <w:sz w:val="24"/>
          <w:szCs w:val="24"/>
        </w:rPr>
        <w:t>7 Log In</w:t>
      </w:r>
    </w:p>
    <w:p w14:paraId="09A9C21E" w14:textId="5A64C4C3" w:rsidR="00C94DE5" w:rsidRDefault="00B703AE" w:rsidP="00C94DE5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83168" behindDoc="0" locked="0" layoutInCell="1" allowOverlap="1" wp14:anchorId="4DB355E9" wp14:editId="5E87E696">
            <wp:simplePos x="0" y="0"/>
            <wp:positionH relativeFrom="column">
              <wp:posOffset>6899910</wp:posOffset>
            </wp:positionH>
            <wp:positionV relativeFrom="paragraph">
              <wp:posOffset>1519555</wp:posOffset>
            </wp:positionV>
            <wp:extent cx="266700" cy="220980"/>
            <wp:effectExtent l="0" t="0" r="0" b="7620"/>
            <wp:wrapNone/>
            <wp:docPr id="101" name="Picture 101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94DE5">
        <w:rPr>
          <w:noProof/>
        </w:rPr>
        <w:drawing>
          <wp:inline distT="0" distB="0" distL="0" distR="0" wp14:anchorId="7FEC910E" wp14:editId="1EA5F42B">
            <wp:extent cx="7571887" cy="53721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9219" cy="5377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C65A6" w14:textId="6B9BC515" w:rsidR="00C94DE5" w:rsidRDefault="00C94DE5" w:rsidP="00C94DE5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.</w:t>
      </w:r>
      <w:r>
        <w:rPr>
          <w:rFonts w:asciiTheme="majorBidi" w:hAnsiTheme="majorBidi" w:cstheme="majorBidi"/>
          <w:color w:val="37715E"/>
          <w:sz w:val="24"/>
          <w:szCs w:val="24"/>
        </w:rPr>
        <w:t xml:space="preserve">8 Post </w:t>
      </w:r>
      <w:r w:rsidR="00B107C3">
        <w:rPr>
          <w:rFonts w:asciiTheme="majorBidi" w:hAnsiTheme="majorBidi" w:cstheme="majorBidi"/>
          <w:color w:val="37715E"/>
          <w:sz w:val="24"/>
          <w:szCs w:val="24"/>
        </w:rPr>
        <w:t xml:space="preserve">a </w:t>
      </w:r>
      <w:r>
        <w:rPr>
          <w:rFonts w:asciiTheme="majorBidi" w:hAnsiTheme="majorBidi" w:cstheme="majorBidi"/>
          <w:color w:val="37715E"/>
          <w:sz w:val="24"/>
          <w:szCs w:val="24"/>
        </w:rPr>
        <w:t>Recipe</w:t>
      </w:r>
    </w:p>
    <w:p w14:paraId="5096A45C" w14:textId="51E4A79F" w:rsidR="001A444E" w:rsidRDefault="00B703AE" w:rsidP="00C94DE5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anchor distT="0" distB="0" distL="114300" distR="114300" simplePos="0" relativeHeight="251785216" behindDoc="0" locked="0" layoutInCell="1" allowOverlap="1" wp14:anchorId="12B97004" wp14:editId="5F94C9C5">
            <wp:simplePos x="0" y="0"/>
            <wp:positionH relativeFrom="column">
              <wp:posOffset>6275070</wp:posOffset>
            </wp:positionH>
            <wp:positionV relativeFrom="paragraph">
              <wp:posOffset>1393825</wp:posOffset>
            </wp:positionV>
            <wp:extent cx="266700" cy="220980"/>
            <wp:effectExtent l="0" t="0" r="0" b="7620"/>
            <wp:wrapNone/>
            <wp:docPr id="102" name="Picture 102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4726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5A17964" wp14:editId="6A0D7496">
                <wp:simplePos x="0" y="0"/>
                <wp:positionH relativeFrom="margin">
                  <wp:posOffset>7067550</wp:posOffset>
                </wp:positionH>
                <wp:positionV relativeFrom="paragraph">
                  <wp:posOffset>1066165</wp:posOffset>
                </wp:positionV>
                <wp:extent cx="2143125" cy="571500"/>
                <wp:effectExtent l="0" t="0" r="28575" b="1905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5715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373A95" w14:textId="69F36771" w:rsidR="006C4726" w:rsidRDefault="006C4726" w:rsidP="006C4726">
                            <w:r>
                              <w:t xml:space="preserve">Only Admin </w:t>
                            </w:r>
                            <w:r w:rsidR="00DA1EF7">
                              <w:t>and</w:t>
                            </w:r>
                            <w:r>
                              <w:t xml:space="preserve"> Author Can post a </w:t>
                            </w:r>
                            <w:r w:rsidR="00B107C3">
                              <w:t>r</w:t>
                            </w:r>
                            <w:r>
                              <w:t>ecip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A17964" id="Text Box 56" o:spid="_x0000_s1058" type="#_x0000_t202" style="position:absolute;margin-left:556.5pt;margin-top:83.95pt;width:168.75pt;height:45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" fillcolor="#ff6" strokeweight=".5pt">
                <v:textbox>
                  <w:txbxContent>
                    <w:p w14:paraId="3E373A95" w14:textId="69F36771" w:rsidR="006C4726" w:rsidRDefault="006C4726" w:rsidP="006C4726">
                      <w:r>
                        <w:t xml:space="preserve">Only Admin </w:t>
                      </w:r>
                      <w:r w:rsidR="00DA1EF7">
                        <w:t>and</w:t>
                      </w:r>
                      <w:r>
                        <w:t xml:space="preserve"> Author Can post a </w:t>
                      </w:r>
                      <w:r w:rsidR="00B107C3">
                        <w:t>r</w:t>
                      </w:r>
                      <w:r>
                        <w:t>ecip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C4726">
        <w:rPr>
          <w:noProof/>
        </w:rPr>
        <w:drawing>
          <wp:inline distT="0" distB="0" distL="0" distR="0" wp14:anchorId="32F1F9D6" wp14:editId="213E9F85">
            <wp:extent cx="6915150" cy="5124057"/>
            <wp:effectExtent l="0" t="0" r="0" b="6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723" cy="512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09AF3" w14:textId="77777777" w:rsidR="001A444E" w:rsidRDefault="001A444E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br w:type="page"/>
      </w:r>
    </w:p>
    <w:p w14:paraId="7869F436" w14:textId="1C854A14" w:rsidR="00C94DE5" w:rsidRDefault="00B703AE" w:rsidP="00C94DE5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lastRenderedPageBreak/>
        <w:drawing>
          <wp:anchor distT="0" distB="0" distL="114300" distR="114300" simplePos="0" relativeHeight="251787264" behindDoc="0" locked="0" layoutInCell="1" allowOverlap="1" wp14:anchorId="1D78634F" wp14:editId="7A7A82E9">
            <wp:simplePos x="0" y="0"/>
            <wp:positionH relativeFrom="column">
              <wp:posOffset>6747510</wp:posOffset>
            </wp:positionH>
            <wp:positionV relativeFrom="paragraph">
              <wp:posOffset>1676400</wp:posOffset>
            </wp:positionV>
            <wp:extent cx="266700" cy="220980"/>
            <wp:effectExtent l="0" t="0" r="0" b="7620"/>
            <wp:wrapNone/>
            <wp:docPr id="103" name="Picture 103" descr="A picture containing brass knu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search ic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444E">
        <w:rPr>
          <w:noProof/>
        </w:rPr>
        <w:drawing>
          <wp:inline distT="0" distB="0" distL="0" distR="0" wp14:anchorId="1970BF4F" wp14:editId="48FD1D6E">
            <wp:extent cx="7296150" cy="57315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15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4DE5">
        <w:rPr>
          <w:rFonts w:asciiTheme="majorBidi" w:hAnsiTheme="majorBidi" w:cstheme="majorBidi"/>
          <w:color w:val="37715E"/>
          <w:sz w:val="24"/>
          <w:szCs w:val="24"/>
        </w:rPr>
        <w:br w:type="page"/>
      </w:r>
    </w:p>
    <w:p w14:paraId="39D44E91" w14:textId="397B4014" w:rsidR="00B107C3" w:rsidRDefault="00B107C3" w:rsidP="00B107C3">
      <w:pPr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color w:val="37715E"/>
          <w:sz w:val="24"/>
          <w:szCs w:val="24"/>
        </w:rPr>
        <w:lastRenderedPageBreak/>
        <w:t>1</w:t>
      </w:r>
      <w:r w:rsidRPr="00402C50">
        <w:rPr>
          <w:rFonts w:asciiTheme="majorBidi" w:hAnsiTheme="majorBidi" w:cstheme="majorBidi"/>
          <w:color w:val="37715E"/>
          <w:sz w:val="24"/>
          <w:szCs w:val="24"/>
        </w:rPr>
        <w:t>.</w:t>
      </w:r>
      <w:r>
        <w:rPr>
          <w:rFonts w:asciiTheme="majorBidi" w:hAnsiTheme="majorBidi" w:cstheme="majorBidi"/>
          <w:color w:val="37715E"/>
          <w:sz w:val="24"/>
          <w:szCs w:val="24"/>
        </w:rPr>
        <w:t>9 Search a recipe</w:t>
      </w:r>
    </w:p>
    <w:p w14:paraId="047C5BAA" w14:textId="26DE542F" w:rsidR="00B107C3" w:rsidRPr="00B107C3" w:rsidRDefault="00F506AC" w:rsidP="00B107C3">
      <w:pPr>
        <w:rPr>
          <w:rFonts w:asciiTheme="majorBidi" w:hAnsiTheme="majorBidi" w:cstheme="majorBidi"/>
          <w:color w:val="37715E"/>
          <w:sz w:val="24"/>
          <w:szCs w:val="24"/>
        </w:rPr>
      </w:pPr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A5047A5" wp14:editId="5CC3C426">
                <wp:simplePos x="0" y="0"/>
                <wp:positionH relativeFrom="margin">
                  <wp:posOffset>7562850</wp:posOffset>
                </wp:positionH>
                <wp:positionV relativeFrom="paragraph">
                  <wp:posOffset>952183</wp:posOffset>
                </wp:positionV>
                <wp:extent cx="1442720" cy="1509712"/>
                <wp:effectExtent l="0" t="0" r="24130" b="14605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2720" cy="1509712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383AF0" w14:textId="27F0E90D" w:rsidR="00F506AC" w:rsidRPr="00F506AC" w:rsidRDefault="00F506AC" w:rsidP="00F506A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arch button shows a side menu with the search bar. It also includes some history search, favorite recipes, and some popular search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047A5" id="Text Box 113" o:spid="_x0000_s1059" type="#_x0000_t202" style="position:absolute;margin-left:595.5pt;margin-top:75pt;width:113.6pt;height:118.85pt;z-index:25179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" fillcolor="#ff6" strokeweight=".5pt">
                <v:textbox>
                  <w:txbxContent>
                    <w:p w14:paraId="3F383AF0" w14:textId="27F0E90D" w:rsidR="00F506AC" w:rsidRPr="00F506AC" w:rsidRDefault="00F506AC" w:rsidP="00F506A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arch button shows a side menu with the search bar. It also includes some history search, favorite recipes, and some popular search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07C3"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inline distT="0" distB="0" distL="0" distR="0" wp14:anchorId="4EA52F10" wp14:editId="315ED74F">
            <wp:extent cx="7327265" cy="5300169"/>
            <wp:effectExtent l="0" t="0" r="6985" b="0"/>
            <wp:docPr id="86" name="Picture 8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search page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27265" cy="53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47197" w14:textId="688D016B" w:rsidR="00C94DE5" w:rsidRPr="001E7669" w:rsidRDefault="00C94DE5" w:rsidP="00C94DE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>2 Mobile Application</w:t>
      </w:r>
    </w:p>
    <w:p w14:paraId="64D04773" w14:textId="57C57F49" w:rsidR="001E7669" w:rsidRPr="009A3915" w:rsidRDefault="001E7669" w:rsidP="009A391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   2.1 Home</w:t>
      </w:r>
      <w:r w:rsidR="001D5B01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Page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:</w:t>
      </w:r>
    </w:p>
    <w:p w14:paraId="4389A324" w14:textId="77777777" w:rsidR="001E7669" w:rsidRDefault="001C652B" w:rsidP="001E7669">
      <w:pPr>
        <w:jc w:val="center"/>
        <w:rPr>
          <w:rFonts w:asciiTheme="majorBidi" w:hAnsiTheme="majorBidi" w:cstheme="majorBidi"/>
          <w:color w:val="37715E"/>
          <w:sz w:val="24"/>
          <w:szCs w:val="24"/>
        </w:rPr>
      </w:pPr>
      <w:r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inline distT="0" distB="0" distL="0" distR="0" wp14:anchorId="044DD050" wp14:editId="51B4972B">
            <wp:extent cx="2767012" cy="4668235"/>
            <wp:effectExtent l="0" t="0" r="0" b="0"/>
            <wp:docPr id="126" name="Picture 1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WhatsApp Image 2020-03-17 at 10.41.23 PM.jpe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111" cy="467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FA69B" w14:textId="33443AF4" w:rsidR="00625D97" w:rsidRDefault="00625D97" w:rsidP="001E7669">
      <w:pPr>
        <w:jc w:val="center"/>
        <w:rPr>
          <w:rFonts w:asciiTheme="majorBidi" w:hAnsiTheme="majorBidi" w:cstheme="majorBidi"/>
          <w:color w:val="37715E"/>
          <w:sz w:val="24"/>
          <w:szCs w:val="24"/>
        </w:rPr>
      </w:pPr>
    </w:p>
    <w:p w14:paraId="2C2976CB" w14:textId="53B55B23" w:rsidR="001C652B" w:rsidRDefault="00625D97" w:rsidP="00625D97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 xml:space="preserve">   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2.2 Hacks page</w:t>
      </w:r>
    </w:p>
    <w:p w14:paraId="1F981449" w14:textId="5D9AB96F" w:rsidR="001C652B" w:rsidRDefault="001C652B" w:rsidP="00625D97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37715E"/>
          <w:sz w:val="32"/>
          <w:szCs w:val="32"/>
        </w:rPr>
        <w:drawing>
          <wp:anchor distT="0" distB="0" distL="114300" distR="114300" simplePos="0" relativeHeight="251809792" behindDoc="0" locked="0" layoutInCell="1" allowOverlap="1" wp14:anchorId="5CFA526C" wp14:editId="573B3E9E">
            <wp:simplePos x="0" y="0"/>
            <wp:positionH relativeFrom="column">
              <wp:posOffset>384810</wp:posOffset>
            </wp:positionH>
            <wp:positionV relativeFrom="paragraph">
              <wp:posOffset>198755</wp:posOffset>
            </wp:positionV>
            <wp:extent cx="2667000" cy="4500245"/>
            <wp:effectExtent l="0" t="0" r="0" b="0"/>
            <wp:wrapSquare wrapText="bothSides"/>
            <wp:docPr id="127" name="Picture 12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WhatsApp Image 2020-03-17 at 10.41.23 PM.jpe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4500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b/>
          <w:bCs/>
          <w:noProof/>
          <w:color w:val="37715E"/>
          <w:sz w:val="32"/>
          <w:szCs w:val="32"/>
        </w:rPr>
        <w:drawing>
          <wp:anchor distT="0" distB="0" distL="114300" distR="114300" simplePos="0" relativeHeight="251808768" behindDoc="0" locked="0" layoutInCell="1" allowOverlap="1" wp14:anchorId="57C745A6" wp14:editId="7E7AA477">
            <wp:simplePos x="0" y="0"/>
            <wp:positionH relativeFrom="column">
              <wp:posOffset>4972050</wp:posOffset>
            </wp:positionH>
            <wp:positionV relativeFrom="paragraph">
              <wp:posOffset>198437</wp:posOffset>
            </wp:positionV>
            <wp:extent cx="2652395" cy="4438650"/>
            <wp:effectExtent l="0" t="0" r="0" b="0"/>
            <wp:wrapSquare wrapText="bothSides"/>
            <wp:docPr id="128" name="Picture 1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WhatsApp Image 2020-03-17 at 10.41.24 PM.jpe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239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4EFCF5" w14:textId="7C7208BB" w:rsidR="001C652B" w:rsidRDefault="001C652B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B03A37E" wp14:editId="3A77387C">
                <wp:simplePos x="0" y="0"/>
                <wp:positionH relativeFrom="column">
                  <wp:posOffset>2686049</wp:posOffset>
                </wp:positionH>
                <wp:positionV relativeFrom="paragraph">
                  <wp:posOffset>1526223</wp:posOffset>
                </wp:positionV>
                <wp:extent cx="2481263" cy="109537"/>
                <wp:effectExtent l="0" t="57150" r="71755" b="138430"/>
                <wp:wrapNone/>
                <wp:docPr id="129" name="Straight Arrow Connector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1263" cy="109537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0A9F2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9" o:spid="_x0000_s1026" type="#_x0000_t32" style="position:absolute;margin-left:211.5pt;margin-top:120.2pt;width:195.4pt;height:8.6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" strokecolor="#538135 [2409]" strokeweight="4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br w:type="page"/>
      </w:r>
    </w:p>
    <w:p w14:paraId="5A8E0BAC" w14:textId="7F620B1E" w:rsidR="00625D97" w:rsidRPr="006967E4" w:rsidRDefault="00625D97" w:rsidP="00625D97">
      <w:pPr>
        <w:rPr>
          <w:rFonts w:asciiTheme="majorBidi" w:hAnsiTheme="majorBidi" w:cstheme="majorBidi"/>
          <w:color w:val="37715E"/>
          <w:sz w:val="32"/>
          <w:szCs w:val="32"/>
        </w:rPr>
      </w:pP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 xml:space="preserve"> 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3 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About</w:t>
      </w:r>
      <w:r w:rsidR="006967E4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Page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:</w:t>
      </w:r>
      <w:r w:rsidR="006967E4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</w:t>
      </w:r>
    </w:p>
    <w:p w14:paraId="1D916815" w14:textId="46CDF640" w:rsidR="00625D97" w:rsidRDefault="006967E4" w:rsidP="00625D97">
      <w:pPr>
        <w:jc w:val="center"/>
        <w:rPr>
          <w:rFonts w:asciiTheme="majorBidi" w:hAnsiTheme="majorBidi" w:cstheme="majorBidi"/>
          <w:color w:val="37715E"/>
          <w:sz w:val="24"/>
          <w:szCs w:val="24"/>
        </w:rPr>
      </w:pPr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95DDBBC" wp14:editId="4C4077C4">
                <wp:simplePos x="0" y="0"/>
                <wp:positionH relativeFrom="margin">
                  <wp:posOffset>6520543</wp:posOffset>
                </wp:positionH>
                <wp:positionV relativeFrom="paragraph">
                  <wp:posOffset>2139134</wp:posOffset>
                </wp:positionV>
                <wp:extent cx="2264228" cy="718457"/>
                <wp:effectExtent l="0" t="0" r="22225" b="2476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4228" cy="718457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7DE380" w14:textId="1123D209" w:rsidR="006967E4" w:rsidRPr="001D5B01" w:rsidRDefault="006967E4" w:rsidP="001D5B01">
                            <w:pPr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Users can go to the </w:t>
                            </w:r>
                            <w:r w:rsidRPr="001D5B01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About Page </w:t>
                            </w: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from the menu bar </w:t>
                            </w:r>
                            <w:r w:rsidR="0058548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at the </w:t>
                            </w: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>bottom of the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DDBBC" id="Text Box 9" o:spid="_x0000_s1060" type="#_x0000_t202" style="position:absolute;left:0;text-align:left;margin-left:513.45pt;margin-top:168.45pt;width:178.3pt;height:56.5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" fillcolor="#ff6" strokeweight=".5pt">
                <v:textbox>
                  <w:txbxContent>
                    <w:p w14:paraId="497DE380" w14:textId="1123D209" w:rsidR="006967E4" w:rsidRPr="001D5B01" w:rsidRDefault="006967E4" w:rsidP="001D5B01">
                      <w:pPr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 xml:space="preserve">Users can go to the </w:t>
                      </w:r>
                      <w:r w:rsidRPr="001D5B01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About Page </w:t>
                      </w: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 xml:space="preserve">from the menu bar </w:t>
                      </w:r>
                      <w:r w:rsidR="0058548A">
                        <w:rPr>
                          <w:sz w:val="24"/>
                          <w:szCs w:val="24"/>
                          <w:lang w:val="en-US"/>
                        </w:rPr>
                        <w:t xml:space="preserve">at the </w:t>
                      </w: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>bottom of the scre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5D97">
        <w:rPr>
          <w:rFonts w:asciiTheme="majorBidi" w:hAnsiTheme="majorBidi" w:cstheme="majorBidi"/>
          <w:noProof/>
          <w:color w:val="37715E"/>
          <w:sz w:val="24"/>
          <w:szCs w:val="24"/>
        </w:rPr>
        <w:drawing>
          <wp:inline distT="0" distB="0" distL="0" distR="0" wp14:anchorId="235F34C5" wp14:editId="603F6953">
            <wp:extent cx="3192585" cy="5311775"/>
            <wp:effectExtent l="0" t="0" r="8255" b="317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out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5403" cy="5333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655D7" w14:textId="24DDF781" w:rsidR="00402C50" w:rsidRDefault="001D5B01" w:rsidP="00F1087E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>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4</w:t>
      </w: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Contact Page:</w:t>
      </w:r>
    </w:p>
    <w:p w14:paraId="09805237" w14:textId="6A12B0AD" w:rsidR="001D5B01" w:rsidRDefault="001D5B01" w:rsidP="001D5B01">
      <w:pPr>
        <w:jc w:val="center"/>
      </w:pPr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A10BE8D" wp14:editId="7BB88E29">
                <wp:simplePos x="0" y="0"/>
                <wp:positionH relativeFrom="margin">
                  <wp:posOffset>337457</wp:posOffset>
                </wp:positionH>
                <wp:positionV relativeFrom="paragraph">
                  <wp:posOffset>2204448</wp:posOffset>
                </wp:positionV>
                <wp:extent cx="2231572" cy="762000"/>
                <wp:effectExtent l="0" t="0" r="1651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1572" cy="7620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23A30A" w14:textId="3CA310AC" w:rsidR="001D5B01" w:rsidRPr="001D5B01" w:rsidRDefault="001D5B01" w:rsidP="001D5B01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Users can go to the </w:t>
                            </w:r>
                            <w:r w:rsidRPr="001D5B01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Contact Page </w:t>
                            </w: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>from the menu bar</w:t>
                            </w:r>
                            <w:r w:rsidR="0058548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at the</w:t>
                            </w: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bottom of the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0BE8D" id="Text Box 11" o:spid="_x0000_s1061" type="#_x0000_t202" style="position:absolute;left:0;text-align:left;margin-left:26.55pt;margin-top:173.6pt;width:175.7pt;height:60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" fillcolor="#ff6" strokeweight=".5pt">
                <v:textbox>
                  <w:txbxContent>
                    <w:p w14:paraId="7A23A30A" w14:textId="3CA310AC" w:rsidR="001D5B01" w:rsidRPr="001D5B01" w:rsidRDefault="001D5B01" w:rsidP="001D5B01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 xml:space="preserve">Users can go to the </w:t>
                      </w:r>
                      <w:r w:rsidRPr="001D5B01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Contact Page </w:t>
                      </w: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>from the menu bar</w:t>
                      </w:r>
                      <w:r w:rsidR="0058548A">
                        <w:rPr>
                          <w:sz w:val="24"/>
                          <w:szCs w:val="24"/>
                          <w:lang w:val="en-US"/>
                        </w:rPr>
                        <w:t xml:space="preserve"> at the</w:t>
                      </w: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 xml:space="preserve"> bottom of the scre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24F2F4E" wp14:editId="7232A225">
            <wp:extent cx="3131911" cy="5163219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act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3463" cy="52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CA5A2" w14:textId="541E14CA" w:rsidR="001D5B01" w:rsidRDefault="001D5B01" w:rsidP="001D5B01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>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5</w:t>
      </w: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</w:t>
      </w:r>
      <w:r w:rsidR="00194634">
        <w:rPr>
          <w:rFonts w:asciiTheme="majorBidi" w:hAnsiTheme="majorBidi" w:cstheme="majorBidi"/>
          <w:b/>
          <w:bCs/>
          <w:color w:val="37715E"/>
          <w:sz w:val="32"/>
          <w:szCs w:val="32"/>
        </w:rPr>
        <w:t>Recipes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Page</w:t>
      </w:r>
      <w:r w:rsidR="007C61CF">
        <w:rPr>
          <w:rFonts w:asciiTheme="majorBidi" w:hAnsiTheme="majorBidi" w:cstheme="majorBidi"/>
          <w:b/>
          <w:bCs/>
          <w:color w:val="37715E"/>
          <w:sz w:val="32"/>
          <w:szCs w:val="32"/>
        </w:rPr>
        <w:t>s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:</w:t>
      </w:r>
    </w:p>
    <w:p w14:paraId="00E67A78" w14:textId="08E0ED55" w:rsidR="007E5180" w:rsidRDefault="007C61CF" w:rsidP="007C61C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9B9815" wp14:editId="37FD7D97">
                <wp:simplePos x="0" y="0"/>
                <wp:positionH relativeFrom="column">
                  <wp:posOffset>1654629</wp:posOffset>
                </wp:positionH>
                <wp:positionV relativeFrom="paragraph">
                  <wp:posOffset>1079318</wp:posOffset>
                </wp:positionV>
                <wp:extent cx="1491342" cy="45719"/>
                <wp:effectExtent l="0" t="76200" r="0" b="14541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1342" cy="457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0F0A3" id="Straight Arrow Connector 34" o:spid="_x0000_s1026" type="#_x0000_t32" style="position:absolute;margin-left:130.3pt;margin-top:85pt;width:117.45pt;height:3.6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" strokecolor="#538135 [2409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3427372" wp14:editId="16DFEABB">
                <wp:simplePos x="0" y="0"/>
                <wp:positionH relativeFrom="column">
                  <wp:posOffset>5214258</wp:posOffset>
                </wp:positionH>
                <wp:positionV relativeFrom="paragraph">
                  <wp:posOffset>1068432</wp:posOffset>
                </wp:positionV>
                <wp:extent cx="1284514" cy="45719"/>
                <wp:effectExtent l="0" t="76200" r="0" b="145415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4514" cy="457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C4F88" id="Straight Arrow Connector 54" o:spid="_x0000_s1026" type="#_x0000_t32" style="position:absolute;margin-left:410.55pt;margin-top:84.15pt;width:101.15pt;height:3.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" strokecolor="#538135 [2409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6C97F76" wp14:editId="273CCB39">
            <wp:extent cx="2271455" cy="3744686"/>
            <wp:effectExtent l="0" t="0" r="0" b="8255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ecipes categories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783" cy="380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</w:t>
      </w:r>
      <w:r>
        <w:rPr>
          <w:noProof/>
        </w:rPr>
        <w:drawing>
          <wp:inline distT="0" distB="0" distL="0" distR="0" wp14:anchorId="2379E1ED" wp14:editId="624D0187">
            <wp:extent cx="2296432" cy="3785862"/>
            <wp:effectExtent l="0" t="0" r="8890" b="5715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ppetizers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8590" cy="3838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</w:t>
      </w:r>
      <w:r>
        <w:rPr>
          <w:noProof/>
        </w:rPr>
        <w:drawing>
          <wp:inline distT="0" distB="0" distL="0" distR="0" wp14:anchorId="3D4DD153" wp14:editId="3F407E3F">
            <wp:extent cx="2296341" cy="3785711"/>
            <wp:effectExtent l="0" t="0" r="8890" b="5715"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ppetizer1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991" cy="3809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83BF6" w14:textId="2CADCB89" w:rsidR="007C61CF" w:rsidRDefault="007C61CF" w:rsidP="007C61CF">
      <w:pPr>
        <w:rPr>
          <w:noProof/>
        </w:rPr>
      </w:pPr>
    </w:p>
    <w:p w14:paraId="0E7A483D" w14:textId="22660D21" w:rsidR="007C61CF" w:rsidRDefault="0022727B" w:rsidP="007C61CF">
      <w:pPr>
        <w:rPr>
          <w:noProof/>
        </w:rPr>
      </w:pPr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FF14FB3" wp14:editId="28380770">
                <wp:simplePos x="0" y="0"/>
                <wp:positionH relativeFrom="margin">
                  <wp:align>center</wp:align>
                </wp:positionH>
                <wp:positionV relativeFrom="paragraph">
                  <wp:posOffset>15240</wp:posOffset>
                </wp:positionV>
                <wp:extent cx="3113314" cy="587829"/>
                <wp:effectExtent l="0" t="0" r="11430" b="222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3314" cy="587829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981F52" w14:textId="76FFB758" w:rsidR="0022727B" w:rsidRPr="001D5B01" w:rsidRDefault="0022727B" w:rsidP="0022727B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Users can go to the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Recipes</w:t>
                            </w:r>
                            <w:r w:rsidRPr="001D5B01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Page </w:t>
                            </w: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>from the menu bar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at the</w:t>
                            </w:r>
                            <w:r w:rsidRPr="001D5B01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bottom of the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14FB3" id="Text Box 13" o:spid="_x0000_s1062" type="#_x0000_t202" style="position:absolute;margin-left:0;margin-top:1.2pt;width:245.15pt;height:46.3pt;z-index:2517544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" fillcolor="#ff6" strokeweight=".5pt">
                <v:textbox>
                  <w:txbxContent>
                    <w:p w14:paraId="3B981F52" w14:textId="76FFB758" w:rsidR="0022727B" w:rsidRPr="001D5B01" w:rsidRDefault="0022727B" w:rsidP="0022727B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 xml:space="preserve">Users can go to the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Recipes</w:t>
                      </w:r>
                      <w:r w:rsidRPr="001D5B01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Page </w:t>
                      </w: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>from the menu bar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at the</w:t>
                      </w:r>
                      <w:r w:rsidRPr="001D5B01">
                        <w:rPr>
                          <w:sz w:val="24"/>
                          <w:szCs w:val="24"/>
                          <w:lang w:val="en-US"/>
                        </w:rPr>
                        <w:t xml:space="preserve"> bottom of the scre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A9E50D" w14:textId="03C4D87A" w:rsidR="007C61CF" w:rsidRDefault="007C61CF" w:rsidP="007C61CF">
      <w:pPr>
        <w:rPr>
          <w:noProof/>
        </w:rPr>
      </w:pPr>
    </w:p>
    <w:p w14:paraId="31B16F00" w14:textId="7EFC330E" w:rsidR="007C61CF" w:rsidRDefault="007C61CF" w:rsidP="007C61CF">
      <w:pPr>
        <w:rPr>
          <w:noProof/>
        </w:rPr>
      </w:pPr>
    </w:p>
    <w:p w14:paraId="2C3F9B0B" w14:textId="1F2BD1AF" w:rsidR="007C61CF" w:rsidRDefault="007C61CF" w:rsidP="007C61CF">
      <w:pPr>
        <w:rPr>
          <w:noProof/>
        </w:rPr>
      </w:pPr>
    </w:p>
    <w:p w14:paraId="2116E2CC" w14:textId="0F9B3246" w:rsidR="00B703AE" w:rsidRDefault="00B703AE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>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6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Search Recipes Page</w:t>
      </w:r>
    </w:p>
    <w:p w14:paraId="5905D832" w14:textId="390CD196" w:rsidR="00B703AE" w:rsidRDefault="000D2324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BD138DD" wp14:editId="08821148">
                <wp:simplePos x="0" y="0"/>
                <wp:positionH relativeFrom="column">
                  <wp:posOffset>2110740</wp:posOffset>
                </wp:positionH>
                <wp:positionV relativeFrom="paragraph">
                  <wp:posOffset>1551305</wp:posOffset>
                </wp:positionV>
                <wp:extent cx="3310890" cy="152400"/>
                <wp:effectExtent l="0" t="19050" r="80010" b="133350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10890" cy="1524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5E41C" id="Straight Arrow Connector 106" o:spid="_x0000_s1026" type="#_x0000_t32" style="position:absolute;margin-left:166.2pt;margin-top:122.15pt;width:260.7pt;height:12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" strokecolor="#538135 [2409]" strokeweight="4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37715E"/>
          <w:sz w:val="32"/>
          <w:szCs w:val="32"/>
        </w:rPr>
        <w:drawing>
          <wp:anchor distT="0" distB="0" distL="114300" distR="114300" simplePos="0" relativeHeight="251789312" behindDoc="0" locked="0" layoutInCell="1" allowOverlap="1" wp14:anchorId="767C8DE0" wp14:editId="00DDB67A">
            <wp:simplePos x="0" y="0"/>
            <wp:positionH relativeFrom="column">
              <wp:posOffset>5013960</wp:posOffset>
            </wp:positionH>
            <wp:positionV relativeFrom="paragraph">
              <wp:posOffset>38735</wp:posOffset>
            </wp:positionV>
            <wp:extent cx="3143885" cy="4421505"/>
            <wp:effectExtent l="0" t="0" r="0" b="0"/>
            <wp:wrapSquare wrapText="bothSides"/>
            <wp:docPr id="105" name="Picture 10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search result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885" cy="442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03AE">
        <w:rPr>
          <w:rFonts w:asciiTheme="majorBidi" w:hAnsiTheme="majorBidi" w:cstheme="majorBidi"/>
          <w:b/>
          <w:bCs/>
          <w:noProof/>
          <w:color w:val="37715E"/>
          <w:sz w:val="32"/>
          <w:szCs w:val="32"/>
        </w:rPr>
        <w:drawing>
          <wp:anchor distT="0" distB="0" distL="114300" distR="114300" simplePos="0" relativeHeight="251788288" behindDoc="0" locked="0" layoutInCell="1" allowOverlap="1" wp14:anchorId="5B558E6A" wp14:editId="54AE0617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2922523" cy="4423793"/>
            <wp:effectExtent l="0" t="0" r="0" b="0"/>
            <wp:wrapSquare wrapText="bothSides"/>
            <wp:docPr id="104" name="Picture 10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search app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523" cy="4423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03AE">
        <w:rPr>
          <w:rFonts w:asciiTheme="majorBidi" w:hAnsiTheme="majorBidi" w:cstheme="majorBidi"/>
          <w:b/>
          <w:bCs/>
          <w:color w:val="37715E"/>
          <w:sz w:val="32"/>
          <w:szCs w:val="32"/>
        </w:rPr>
        <w:br w:type="page"/>
      </w:r>
    </w:p>
    <w:p w14:paraId="7DB7F174" w14:textId="094EE7A0" w:rsidR="007C61CF" w:rsidRDefault="007C61CF" w:rsidP="007C61CF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>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7</w:t>
      </w: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</w:t>
      </w:r>
      <w:r w:rsidR="00FA2E81">
        <w:rPr>
          <w:rFonts w:asciiTheme="majorBidi" w:hAnsiTheme="majorBidi" w:cstheme="majorBidi"/>
          <w:b/>
          <w:bCs/>
          <w:color w:val="37715E"/>
          <w:sz w:val="32"/>
          <w:szCs w:val="32"/>
        </w:rPr>
        <w:t>Comment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Pages:</w:t>
      </w:r>
    </w:p>
    <w:p w14:paraId="6F17F47F" w14:textId="58F5878B" w:rsidR="007C61CF" w:rsidRDefault="00963F8B" w:rsidP="007C61C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4A13DBB" wp14:editId="332C7ACC">
                <wp:simplePos x="0" y="0"/>
                <wp:positionH relativeFrom="column">
                  <wp:posOffset>1654628</wp:posOffset>
                </wp:positionH>
                <wp:positionV relativeFrom="paragraph">
                  <wp:posOffset>3380105</wp:posOffset>
                </wp:positionV>
                <wp:extent cx="4822371" cy="97971"/>
                <wp:effectExtent l="0" t="114300" r="0" b="9271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22371" cy="97971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61E1F" id="Straight Arrow Connector 60" o:spid="_x0000_s1026" type="#_x0000_t32" style="position:absolute;margin-left:130.3pt;margin-top:266.15pt;width:379.7pt;height:7.7pt;flip:y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" strokecolor="#538135 [2409]" strokeweight="4.5pt">
                <v:stroke endarrow="block" joinstyle="miter"/>
              </v:shape>
            </w:pict>
          </mc:Fallback>
        </mc:AlternateContent>
      </w:r>
      <w:r w:rsidR="00D00F45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BDDDE1C" wp14:editId="4C6FAC44">
                <wp:simplePos x="0" y="0"/>
                <wp:positionH relativeFrom="margin">
                  <wp:align>center</wp:align>
                </wp:positionH>
                <wp:positionV relativeFrom="paragraph">
                  <wp:posOffset>729343</wp:posOffset>
                </wp:positionV>
                <wp:extent cx="2231572" cy="1153885"/>
                <wp:effectExtent l="0" t="0" r="16510" b="2730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1572" cy="115388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07C6CC" w14:textId="2556AF31" w:rsidR="00D00F45" w:rsidRPr="001D5B01" w:rsidRDefault="00D00F45" w:rsidP="00D00F45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If the user wants to comment on a recipe, they </w:t>
                            </w:r>
                            <w:r w:rsidR="00373BEC">
                              <w:rPr>
                                <w:sz w:val="24"/>
                                <w:szCs w:val="24"/>
                                <w:lang w:val="en-US"/>
                              </w:rPr>
                              <w:t>must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be </w:t>
                            </w:r>
                            <w:r w:rsidR="00B01CEF">
                              <w:rPr>
                                <w:sz w:val="24"/>
                                <w:szCs w:val="24"/>
                                <w:lang w:val="en-US"/>
                              </w:rPr>
                              <w:t>signed in. if they’re not signed in a message appears to tell the</w:t>
                            </w:r>
                            <w:r w:rsidR="009F2B51">
                              <w:rPr>
                                <w:sz w:val="24"/>
                                <w:szCs w:val="24"/>
                                <w:lang w:val="en-US"/>
                              </w:rPr>
                              <w:t>m</w:t>
                            </w:r>
                            <w:r w:rsidR="00B01CEF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to sign i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DDE1C" id="Text Box 59" o:spid="_x0000_s1063" type="#_x0000_t202" style="position:absolute;margin-left:0;margin-top:57.45pt;width:175.7pt;height:90.85pt;z-index:251727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" fillcolor="#ff6" strokeweight=".5pt">
                <v:textbox>
                  <w:txbxContent>
                    <w:p w14:paraId="5207C6CC" w14:textId="2556AF31" w:rsidR="00D00F45" w:rsidRPr="001D5B01" w:rsidRDefault="00D00F45" w:rsidP="00D00F45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If the user wants to comment on a recipe, they </w:t>
                      </w:r>
                      <w:r w:rsidR="00373BEC">
                        <w:rPr>
                          <w:sz w:val="24"/>
                          <w:szCs w:val="24"/>
                          <w:lang w:val="en-US"/>
                        </w:rPr>
                        <w:t>must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be </w:t>
                      </w:r>
                      <w:r w:rsidR="00B01CEF">
                        <w:rPr>
                          <w:sz w:val="24"/>
                          <w:szCs w:val="24"/>
                          <w:lang w:val="en-US"/>
                        </w:rPr>
                        <w:t>signed in. if they’re not signed in a message appears to tell the</w:t>
                      </w:r>
                      <w:r w:rsidR="009F2B51">
                        <w:rPr>
                          <w:sz w:val="24"/>
                          <w:szCs w:val="24"/>
                          <w:lang w:val="en-US"/>
                        </w:rPr>
                        <w:t>m</w:t>
                      </w:r>
                      <w:r w:rsidR="00B01CEF">
                        <w:rPr>
                          <w:sz w:val="24"/>
                          <w:szCs w:val="24"/>
                          <w:lang w:val="en-US"/>
                        </w:rPr>
                        <w:t xml:space="preserve"> to sign i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0F45">
        <w:rPr>
          <w:noProof/>
        </w:rPr>
        <w:drawing>
          <wp:inline distT="0" distB="0" distL="0" distR="0" wp14:anchorId="2815E6E9" wp14:editId="73308378">
            <wp:extent cx="2667000" cy="4396774"/>
            <wp:effectExtent l="0" t="0" r="0" b="3810"/>
            <wp:docPr id="57" name="Picture 5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ppetizer1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2069" cy="445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0F45">
        <w:rPr>
          <w:noProof/>
        </w:rPr>
        <w:t xml:space="preserve">                                                                                                         </w:t>
      </w:r>
      <w:r w:rsidR="00D00F45">
        <w:rPr>
          <w:noProof/>
        </w:rPr>
        <w:drawing>
          <wp:inline distT="0" distB="0" distL="0" distR="0" wp14:anchorId="51DEF9CC" wp14:editId="27307979">
            <wp:extent cx="2700655" cy="4452257"/>
            <wp:effectExtent l="0" t="0" r="4445" b="5715"/>
            <wp:docPr id="58" name="Picture 5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log in to comment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535" cy="4465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DBE47" w14:textId="0A5BB7AA" w:rsidR="00FA2E81" w:rsidRDefault="00FA2E81" w:rsidP="007C61CF">
      <w:pPr>
        <w:rPr>
          <w:noProof/>
        </w:rPr>
      </w:pPr>
    </w:p>
    <w:p w14:paraId="7BA1BE43" w14:textId="070D0872" w:rsidR="00FA2E81" w:rsidRDefault="00FA2E81" w:rsidP="007C61CF">
      <w:pPr>
        <w:rPr>
          <w:noProof/>
        </w:rPr>
      </w:pPr>
    </w:p>
    <w:p w14:paraId="1A09A833" w14:textId="7F867B80" w:rsidR="00FA2E81" w:rsidRDefault="00FA2E81" w:rsidP="007C61CF">
      <w:pPr>
        <w:rPr>
          <w:noProof/>
        </w:rPr>
      </w:pPr>
    </w:p>
    <w:p w14:paraId="5BF95EC9" w14:textId="526694D2" w:rsidR="00AD3605" w:rsidRDefault="00AD3605" w:rsidP="00AD360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>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8</w:t>
      </w:r>
      <w:r w:rsidRPr="001E7669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</w:t>
      </w:r>
      <w:r w:rsidR="00CE15B6">
        <w:rPr>
          <w:rFonts w:asciiTheme="majorBidi" w:hAnsiTheme="majorBidi" w:cstheme="majorBidi"/>
          <w:b/>
          <w:bCs/>
          <w:color w:val="37715E"/>
          <w:sz w:val="32"/>
          <w:szCs w:val="32"/>
        </w:rPr>
        <w:t>Members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Page:</w:t>
      </w:r>
    </w:p>
    <w:p w14:paraId="7763A5A6" w14:textId="6C13D465" w:rsidR="004A3161" w:rsidRDefault="004A3161" w:rsidP="00AD360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 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8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.1 Not Signed In/Up</w:t>
      </w:r>
    </w:p>
    <w:p w14:paraId="653CC892" w14:textId="22390A41" w:rsidR="00FA2E81" w:rsidRDefault="00F43438" w:rsidP="007C61CF"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783C765" wp14:editId="09B0D992">
                <wp:simplePos x="0" y="0"/>
                <wp:positionH relativeFrom="column">
                  <wp:posOffset>3415393</wp:posOffset>
                </wp:positionH>
                <wp:positionV relativeFrom="paragraph">
                  <wp:posOffset>2299698</wp:posOffset>
                </wp:positionV>
                <wp:extent cx="1907721" cy="1581150"/>
                <wp:effectExtent l="19050" t="19050" r="54610" b="5715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7721" cy="15811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EDD2D" id="Straight Arrow Connector 63" o:spid="_x0000_s1026" type="#_x0000_t32" style="position:absolute;margin-left:268.95pt;margin-top:181.1pt;width:150.2pt;height:124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" strokecolor="#538135 [2409]" strokeweight="4.5pt">
                <v:stroke endarrow="block" joinstyle="miter"/>
              </v:shape>
            </w:pict>
          </mc:Fallback>
        </mc:AlternateContent>
      </w:r>
      <w:r w:rsidR="0058548A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621873E" wp14:editId="60977BDF">
                <wp:simplePos x="0" y="0"/>
                <wp:positionH relativeFrom="margin">
                  <wp:align>left</wp:align>
                </wp:positionH>
                <wp:positionV relativeFrom="paragraph">
                  <wp:posOffset>1180828</wp:posOffset>
                </wp:positionV>
                <wp:extent cx="3418114" cy="1219200"/>
                <wp:effectExtent l="0" t="0" r="11430" b="1905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8114" cy="12192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041DBE" w14:textId="0E3412B6" w:rsidR="0058548A" w:rsidRDefault="0058548A" w:rsidP="0058548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Users can go to the </w:t>
                            </w:r>
                            <w:r w:rsidR="004C4524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M</w:t>
                            </w:r>
                            <w:r w:rsidRPr="00AB1EB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embers </w:t>
                            </w:r>
                            <w:r w:rsidR="004C4524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</w:t>
                            </w:r>
                            <w:r w:rsidRPr="00AB1EB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ge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from the menu</w:t>
                            </w:r>
                            <w:r w:rsidR="00AB1EB3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bar at the bottom of the screen</w:t>
                            </w:r>
                          </w:p>
                          <w:p w14:paraId="7EBE8DC8" w14:textId="667B4DB7" w:rsidR="00B571DC" w:rsidRPr="001D5B01" w:rsidRDefault="00B571DC" w:rsidP="0058548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If they’re not signed in, then this interface appears to tell them to sign in/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1873E" id="Text Box 61" o:spid="_x0000_s1064" type="#_x0000_t202" style="position:absolute;margin-left:0;margin-top:93pt;width:269.15pt;height:96pt;z-index:251731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" fillcolor="#ff6" strokeweight=".5pt">
                <v:textbox>
                  <w:txbxContent>
                    <w:p w14:paraId="45041DBE" w14:textId="0E3412B6" w:rsidR="0058548A" w:rsidRDefault="0058548A" w:rsidP="0058548A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Users can go to the </w:t>
                      </w:r>
                      <w:r w:rsidR="004C4524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M</w:t>
                      </w:r>
                      <w:r w:rsidRPr="00AB1EB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embers </w:t>
                      </w:r>
                      <w:r w:rsidR="004C4524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</w:t>
                      </w:r>
                      <w:r w:rsidRPr="00AB1EB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age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from the menu</w:t>
                      </w:r>
                      <w:r w:rsidR="00AB1EB3">
                        <w:rPr>
                          <w:sz w:val="24"/>
                          <w:szCs w:val="24"/>
                          <w:lang w:val="en-US"/>
                        </w:rPr>
                        <w:t xml:space="preserve"> bar at the bottom of the screen</w:t>
                      </w:r>
                    </w:p>
                    <w:p w14:paraId="7EBE8DC8" w14:textId="667B4DB7" w:rsidR="00B571DC" w:rsidRPr="001D5B01" w:rsidRDefault="00B571DC" w:rsidP="0058548A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If they’re not signed in, then this interface appears to tell them to sign in/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71DC">
        <w:t xml:space="preserve">                                                    </w:t>
      </w:r>
      <w:r>
        <w:t xml:space="preserve">                                                                                             </w:t>
      </w:r>
      <w:r>
        <w:rPr>
          <w:noProof/>
        </w:rPr>
        <w:drawing>
          <wp:inline distT="0" distB="0" distL="0" distR="0" wp14:anchorId="4EBE1FB0" wp14:editId="2E77FEF1">
            <wp:extent cx="2638035" cy="4349024"/>
            <wp:effectExtent l="0" t="0" r="0" b="0"/>
            <wp:docPr id="62" name="Picture 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Members-as visitor 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99" cy="43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14E4" w14:textId="22AB2362" w:rsidR="004A3161" w:rsidRDefault="004A3161" w:rsidP="007C61CF"/>
    <w:p w14:paraId="1A79228C" w14:textId="342F1453" w:rsidR="004A3161" w:rsidRDefault="004A3161" w:rsidP="007C61CF"/>
    <w:p w14:paraId="1C531CDE" w14:textId="4908194A" w:rsidR="003E1DD3" w:rsidRDefault="003E1DD3" w:rsidP="003E1DD3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 xml:space="preserve">  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8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.2 Sign In</w:t>
      </w:r>
      <w:r w:rsidR="00CA018A">
        <w:rPr>
          <w:rFonts w:asciiTheme="majorBidi" w:hAnsiTheme="majorBidi" w:cstheme="majorBidi"/>
          <w:b/>
          <w:bCs/>
          <w:color w:val="37715E"/>
          <w:sz w:val="32"/>
          <w:szCs w:val="32"/>
        </w:rPr>
        <w:t>/Up Pages</w:t>
      </w:r>
    </w:p>
    <w:p w14:paraId="042B5842" w14:textId="372BE05C" w:rsidR="00CA018A" w:rsidRDefault="00EE51D9" w:rsidP="003E1DD3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      </w:t>
      </w:r>
      <w:r>
        <w:rPr>
          <w:rFonts w:asciiTheme="majorBidi" w:hAnsiTheme="majorBidi" w:cstheme="majorBidi"/>
          <w:b/>
          <w:bCs/>
          <w:noProof/>
          <w:color w:val="37715E"/>
          <w:sz w:val="32"/>
          <w:szCs w:val="32"/>
        </w:rPr>
        <w:drawing>
          <wp:inline distT="0" distB="0" distL="0" distR="0" wp14:anchorId="32A7EBFB" wp14:editId="4C7C30BA">
            <wp:extent cx="2763494" cy="4555853"/>
            <wp:effectExtent l="0" t="0" r="0" b="0"/>
            <wp:docPr id="72" name="Picture 7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LogIn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08" cy="456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                                        </w:t>
      </w:r>
      <w:r>
        <w:rPr>
          <w:rFonts w:asciiTheme="majorBidi" w:hAnsiTheme="majorBidi" w:cstheme="majorBidi"/>
          <w:b/>
          <w:bCs/>
          <w:noProof/>
          <w:color w:val="37715E"/>
          <w:sz w:val="32"/>
          <w:szCs w:val="32"/>
        </w:rPr>
        <w:drawing>
          <wp:inline distT="0" distB="0" distL="0" distR="0" wp14:anchorId="294AFE3E" wp14:editId="53662CDB">
            <wp:extent cx="2818770" cy="4646982"/>
            <wp:effectExtent l="0" t="0" r="635" b="1270"/>
            <wp:docPr id="73" name="Picture 7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SignUp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9530" cy="4681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F1854" w14:textId="445526B5" w:rsidR="00CA018A" w:rsidRDefault="00CA018A" w:rsidP="003E1DD3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</w:p>
    <w:p w14:paraId="65DF583B" w14:textId="77777777" w:rsidR="00CA018A" w:rsidRDefault="00CA018A" w:rsidP="003E1DD3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</w:p>
    <w:p w14:paraId="0D2B883A" w14:textId="378B2F94" w:rsidR="004A3161" w:rsidRDefault="008B46E3" w:rsidP="007C61CF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lastRenderedPageBreak/>
        <w:t xml:space="preserve">        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8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.2.1 Signed </w:t>
      </w:r>
      <w:r w:rsidR="00C72CB8">
        <w:rPr>
          <w:rFonts w:asciiTheme="majorBidi" w:hAnsiTheme="majorBidi" w:cstheme="majorBidi"/>
          <w:b/>
          <w:bCs/>
          <w:color w:val="37715E"/>
          <w:sz w:val="32"/>
          <w:szCs w:val="32"/>
        </w:rPr>
        <w:t>in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as Admin</w:t>
      </w:r>
    </w:p>
    <w:p w14:paraId="0DF98CB3" w14:textId="0EB34F54" w:rsidR="00EE79B4" w:rsidRDefault="002B0A27" w:rsidP="007C61CF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323E6A8" wp14:editId="11D3ACDF">
                <wp:simplePos x="0" y="0"/>
                <wp:positionH relativeFrom="column">
                  <wp:posOffset>5200650</wp:posOffset>
                </wp:positionH>
                <wp:positionV relativeFrom="paragraph">
                  <wp:posOffset>2765153</wp:posOffset>
                </wp:positionV>
                <wp:extent cx="1058636" cy="378278"/>
                <wp:effectExtent l="19050" t="57150" r="0" b="41275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8636" cy="378278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3ABFE" id="Straight Arrow Connector 70" o:spid="_x0000_s1026" type="#_x0000_t32" style="position:absolute;margin-left:409.5pt;margin-top:217.75pt;width:83.35pt;height:29.8pt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" strokecolor="#538135 [2409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8A342CE" wp14:editId="009B9C4A">
                <wp:simplePos x="0" y="0"/>
                <wp:positionH relativeFrom="column">
                  <wp:posOffset>1902279</wp:posOffset>
                </wp:positionH>
                <wp:positionV relativeFrom="paragraph">
                  <wp:posOffset>1347289</wp:posOffset>
                </wp:positionV>
                <wp:extent cx="1145721" cy="45719"/>
                <wp:effectExtent l="0" t="76200" r="0" b="145415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5721" cy="457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FA15B" id="Straight Arrow Connector 69" o:spid="_x0000_s1026" type="#_x0000_t32" style="position:absolute;margin-left:149.8pt;margin-top:106.1pt;width:90.2pt;height:3.6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" strokecolor="#538135 [2409]" strokeweight="4.5pt">
                <v:stroke endarrow="block" joinstyle="miter"/>
              </v:shape>
            </w:pict>
          </mc:Fallback>
        </mc:AlternateContent>
      </w:r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563BD06" wp14:editId="6CC77BFA">
                <wp:simplePos x="0" y="0"/>
                <wp:positionH relativeFrom="margin">
                  <wp:posOffset>-260169</wp:posOffset>
                </wp:positionH>
                <wp:positionV relativeFrom="paragraph">
                  <wp:posOffset>4137116</wp:posOffset>
                </wp:positionV>
                <wp:extent cx="3418114" cy="762000"/>
                <wp:effectExtent l="0" t="0" r="11430" b="1905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8114" cy="7620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B20EB9" w14:textId="47F99912" w:rsidR="00D07C9C" w:rsidRPr="00D07C9C" w:rsidRDefault="00D07C9C" w:rsidP="00D07C9C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Members Page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appears like this if the user is an </w:t>
                            </w:r>
                            <w:r w:rsidRPr="00D07C9C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Admin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, they can set or remove members as autho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3BD06" id="Text Box 66" o:spid="_x0000_s1065" type="#_x0000_t202" style="position:absolute;margin-left:-20.5pt;margin-top:325.75pt;width:269.15pt;height:60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" fillcolor="#ff6" strokeweight=".5pt">
                <v:textbox>
                  <w:txbxContent>
                    <w:p w14:paraId="03B20EB9" w14:textId="47F99912" w:rsidR="00D07C9C" w:rsidRPr="00D07C9C" w:rsidRDefault="00D07C9C" w:rsidP="00D07C9C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The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Members Page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appears like this if the user is an </w:t>
                      </w:r>
                      <w:r w:rsidRPr="00D07C9C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  <w:lang w:val="en-US"/>
                        </w:rPr>
                        <w:t>Admin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, they can set or remove members as autho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E79B4">
        <w:rPr>
          <w:noProof/>
        </w:rPr>
        <w:drawing>
          <wp:inline distT="0" distB="0" distL="0" distR="0" wp14:anchorId="7C09329C" wp14:editId="3BEC0F65">
            <wp:extent cx="2366807" cy="3901881"/>
            <wp:effectExtent l="0" t="0" r="0" b="3810"/>
            <wp:docPr id="65" name="Picture 6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Members-as admin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079" cy="3935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C9C">
        <w:rPr>
          <w:noProof/>
        </w:rPr>
        <w:t xml:space="preserve">                         </w:t>
      </w:r>
      <w:r w:rsidR="00D07C9C">
        <w:rPr>
          <w:noProof/>
        </w:rPr>
        <w:drawing>
          <wp:inline distT="0" distB="0" distL="0" distR="0" wp14:anchorId="102940EF" wp14:editId="6A177885">
            <wp:extent cx="2383972" cy="3930179"/>
            <wp:effectExtent l="0" t="0" r="0" b="0"/>
            <wp:docPr id="67" name="Picture 6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Admin Profile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350" cy="3990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C9C">
        <w:rPr>
          <w:noProof/>
        </w:rPr>
        <w:t xml:space="preserve">                          </w:t>
      </w:r>
      <w:r w:rsidR="00D07C9C">
        <w:rPr>
          <w:noProof/>
        </w:rPr>
        <w:drawing>
          <wp:inline distT="0" distB="0" distL="0" distR="0" wp14:anchorId="767DD34D" wp14:editId="21777690">
            <wp:extent cx="2405743" cy="3966071"/>
            <wp:effectExtent l="0" t="0" r="0" b="0"/>
            <wp:docPr id="68" name="Picture 6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Admin Settings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7196" cy="401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FB5BA" w14:textId="101DCEFB" w:rsidR="004A3161" w:rsidRDefault="001F06AB" w:rsidP="007C61CF"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5080A1B" wp14:editId="7F0C2988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3417570" cy="762000"/>
                <wp:effectExtent l="0" t="0" r="11430" b="1905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7570" cy="7620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81C572" w14:textId="6DA2B4B2" w:rsidR="001F06AB" w:rsidRPr="001F06AB" w:rsidRDefault="001F06AB" w:rsidP="001F06AB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The </w:t>
                            </w:r>
                            <w:r w:rsidRPr="001F06A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dmin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can modify the categories, unlike other membe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80A1B" id="Text Box 71" o:spid="_x0000_s1066" type="#_x0000_t202" style="position:absolute;margin-left:217.9pt;margin-top:.95pt;width:269.1pt;height:60pt;z-index:251742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" fillcolor="#ff6" strokeweight=".5pt">
                <v:textbox>
                  <w:txbxContent>
                    <w:p w14:paraId="6E81C572" w14:textId="6DA2B4B2" w:rsidR="001F06AB" w:rsidRPr="001F06AB" w:rsidRDefault="001F06AB" w:rsidP="001F06AB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The </w:t>
                      </w:r>
                      <w:r w:rsidRPr="001F06A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Admin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can modify the categories, unlike other memb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9A2A2E" w14:textId="4F510CFD" w:rsidR="00205D55" w:rsidRDefault="00205D55" w:rsidP="00205D55"/>
    <w:p w14:paraId="736C1D6C" w14:textId="15B1BE6F" w:rsidR="00205D55" w:rsidRDefault="00205D55" w:rsidP="00205D55">
      <w:pPr>
        <w:jc w:val="right"/>
      </w:pPr>
    </w:p>
    <w:p w14:paraId="12EF56CC" w14:textId="77777777" w:rsidR="00EE51D9" w:rsidRDefault="00EE51D9" w:rsidP="00205D5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</w:p>
    <w:p w14:paraId="5EE36816" w14:textId="14DD6F92" w:rsidR="00205D55" w:rsidRDefault="00146B3C" w:rsidP="00205D5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>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8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>.2.2 Signed In as subscriber/Author</w:t>
      </w:r>
    </w:p>
    <w:p w14:paraId="2DA9A23A" w14:textId="13E7D9CC" w:rsidR="00CA018A" w:rsidRDefault="000A00E2" w:rsidP="00205D55"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A3FDC61" wp14:editId="10A24197">
                <wp:simplePos x="0" y="0"/>
                <wp:positionH relativeFrom="margin">
                  <wp:posOffset>6139634</wp:posOffset>
                </wp:positionH>
                <wp:positionV relativeFrom="paragraph">
                  <wp:posOffset>4016829</wp:posOffset>
                </wp:positionV>
                <wp:extent cx="2090057" cy="391886"/>
                <wp:effectExtent l="0" t="0" r="24765" b="27305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0057" cy="391886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35458B" w14:textId="3EAA9069" w:rsidR="000A00E2" w:rsidRPr="00D07C9C" w:rsidRDefault="000A00E2" w:rsidP="000A00E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Author’s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FDC61" id="Text Box 79" o:spid="_x0000_s1067" type="#_x0000_t202" style="position:absolute;margin-left:483.45pt;margin-top:316.3pt;width:164.55pt;height:30.85pt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" fillcolor="#ff6" strokeweight=".5pt">
                <v:textbox>
                  <w:txbxContent>
                    <w:p w14:paraId="7435458B" w14:textId="3EAA9069" w:rsidR="000A00E2" w:rsidRPr="00D07C9C" w:rsidRDefault="000A00E2" w:rsidP="000A00E2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Author’s Pro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38C613C" wp14:editId="1E9D8D00">
                <wp:simplePos x="0" y="0"/>
                <wp:positionH relativeFrom="margin">
                  <wp:posOffset>43543</wp:posOffset>
                </wp:positionH>
                <wp:positionV relativeFrom="paragraph">
                  <wp:posOffset>4033248</wp:posOffset>
                </wp:positionV>
                <wp:extent cx="2090057" cy="762000"/>
                <wp:effectExtent l="0" t="0" r="24765" b="1905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0057" cy="7620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74D0F7" w14:textId="614BFCEF" w:rsidR="000A00E2" w:rsidRPr="00D07C9C" w:rsidRDefault="000A00E2" w:rsidP="000A00E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Members Page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appears like this if the user is a regular memb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C613C" id="Text Box 76" o:spid="_x0000_s1068" type="#_x0000_t202" style="position:absolute;margin-left:3.45pt;margin-top:317.6pt;width:164.55pt;height:60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" fillcolor="#ff6" strokeweight=".5pt">
                <v:textbox>
                  <w:txbxContent>
                    <w:p w14:paraId="6D74D0F7" w14:textId="614BFCEF" w:rsidR="000A00E2" w:rsidRPr="00D07C9C" w:rsidRDefault="000A00E2" w:rsidP="000A00E2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The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Members Page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appears like this if the user is a regular memb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34BD6">
        <w:rPr>
          <w:noProof/>
        </w:rPr>
        <w:drawing>
          <wp:inline distT="0" distB="0" distL="0" distR="0" wp14:anchorId="7DEAE551" wp14:editId="161D7F11">
            <wp:extent cx="2321088" cy="3826510"/>
            <wp:effectExtent l="0" t="0" r="3175" b="2540"/>
            <wp:docPr id="74" name="Picture 7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Members-as member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526" cy="3837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4BD6">
        <w:t xml:space="preserve">                    </w:t>
      </w:r>
      <w:r>
        <w:rPr>
          <w:noProof/>
        </w:rPr>
        <w:drawing>
          <wp:inline distT="0" distB="0" distL="0" distR="0" wp14:anchorId="26985D77" wp14:editId="04A05A57">
            <wp:extent cx="2307882" cy="3804739"/>
            <wp:effectExtent l="0" t="0" r="0" b="5715"/>
            <wp:docPr id="78" name="Picture 7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ubscriber Profile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7882" cy="380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</w:t>
      </w:r>
      <w:r w:rsidR="00334BD6">
        <w:rPr>
          <w:noProof/>
        </w:rPr>
        <w:drawing>
          <wp:inline distT="0" distB="0" distL="0" distR="0" wp14:anchorId="6D3A41AD" wp14:editId="16B660B3">
            <wp:extent cx="2307882" cy="3804478"/>
            <wp:effectExtent l="0" t="0" r="0" b="571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ubscriber Profile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7882" cy="380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A9D63" w14:textId="409B34CF" w:rsidR="003662A5" w:rsidRDefault="001C652B" w:rsidP="003662A5">
      <w:r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D7CFF2" wp14:editId="48857D7C">
                <wp:simplePos x="0" y="0"/>
                <wp:positionH relativeFrom="margin">
                  <wp:posOffset>3200400</wp:posOffset>
                </wp:positionH>
                <wp:positionV relativeFrom="paragraph">
                  <wp:posOffset>88583</wp:posOffset>
                </wp:positionV>
                <wp:extent cx="1890713" cy="391795"/>
                <wp:effectExtent l="0" t="0" r="14605" b="27305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0713" cy="39179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30868E" w14:textId="3C2994D8" w:rsidR="000A00E2" w:rsidRPr="00D07C9C" w:rsidRDefault="000A00E2" w:rsidP="000A00E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Subscriber’s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7CFF2" id="Text Box 77" o:spid="_x0000_s1069" type="#_x0000_t202" style="position:absolute;margin-left:252pt;margin-top:7pt;width:148.9pt;height:30.85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" fillcolor="#ff6" strokeweight=".5pt">
                <v:textbox>
                  <w:txbxContent>
                    <w:p w14:paraId="1730868E" w14:textId="3C2994D8" w:rsidR="000A00E2" w:rsidRPr="00D07C9C" w:rsidRDefault="000A00E2" w:rsidP="000A00E2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Subscriber’s Pro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CEE5CB" w14:textId="2D125BE2" w:rsidR="003662A5" w:rsidRDefault="003662A5" w:rsidP="003662A5">
      <w:pPr>
        <w:tabs>
          <w:tab w:val="left" w:pos="13063"/>
        </w:tabs>
      </w:pPr>
      <w:r>
        <w:tab/>
      </w:r>
    </w:p>
    <w:p w14:paraId="345BBBA1" w14:textId="3E39D0C0" w:rsidR="003662A5" w:rsidRDefault="003662A5" w:rsidP="003662A5">
      <w:pPr>
        <w:tabs>
          <w:tab w:val="left" w:pos="13063"/>
        </w:tabs>
      </w:pPr>
    </w:p>
    <w:p w14:paraId="4B0A379B" w14:textId="620417B0" w:rsidR="003662A5" w:rsidRDefault="003662A5" w:rsidP="003662A5">
      <w:pPr>
        <w:tabs>
          <w:tab w:val="left" w:pos="13063"/>
        </w:tabs>
      </w:pPr>
    </w:p>
    <w:p w14:paraId="520DA7BC" w14:textId="70E8A73E" w:rsidR="003662A5" w:rsidRDefault="003662A5" w:rsidP="003662A5">
      <w:pPr>
        <w:tabs>
          <w:tab w:val="left" w:pos="13063"/>
        </w:tabs>
      </w:pPr>
    </w:p>
    <w:p w14:paraId="3842F1EC" w14:textId="48D614D7" w:rsidR="003662A5" w:rsidRDefault="003662A5" w:rsidP="003662A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lastRenderedPageBreak/>
        <w:t>2.</w:t>
      </w:r>
      <w:r w:rsidR="001C652B">
        <w:rPr>
          <w:rFonts w:asciiTheme="majorBidi" w:hAnsiTheme="majorBidi" w:cstheme="majorBidi"/>
          <w:b/>
          <w:bCs/>
          <w:color w:val="37715E"/>
          <w:sz w:val="32"/>
          <w:szCs w:val="32"/>
        </w:rPr>
        <w:t>9</w:t>
      </w:r>
      <w:r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</w:t>
      </w:r>
      <w:r w:rsidR="001A0EF8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Posting a Recipe </w:t>
      </w:r>
    </w:p>
    <w:p w14:paraId="4CC366C1" w14:textId="77777777" w:rsidR="007356C4" w:rsidRDefault="007356C4" w:rsidP="003662A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</w:p>
    <w:p w14:paraId="4E6CC3F0" w14:textId="4670B6B9" w:rsidR="007356C4" w:rsidRDefault="00763F09" w:rsidP="003662A5">
      <w:pPr>
        <w:rPr>
          <w:rFonts w:asciiTheme="majorBidi" w:hAnsiTheme="majorBidi" w:cstheme="majorBidi"/>
          <w:b/>
          <w:bCs/>
          <w:color w:val="37715E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7315297" wp14:editId="6DA86321">
                <wp:simplePos x="0" y="0"/>
                <wp:positionH relativeFrom="column">
                  <wp:posOffset>1600200</wp:posOffset>
                </wp:positionH>
                <wp:positionV relativeFrom="paragraph">
                  <wp:posOffset>2590982</wp:posOffset>
                </wp:positionV>
                <wp:extent cx="4114800" cy="1066800"/>
                <wp:effectExtent l="0" t="76200" r="0" b="38100"/>
                <wp:wrapNone/>
                <wp:docPr id="82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14800" cy="10668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D26A6" id="Straight Arrow Connector 82" o:spid="_x0000_s1026" type="#_x0000_t32" style="position:absolute;margin-left:126pt;margin-top:204pt;width:324pt;height:84pt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" strokecolor="#538135 [2409]" strokeweight="4.5pt">
                <v:stroke endarrow="block" joinstyle="miter"/>
              </v:shape>
            </w:pict>
          </mc:Fallback>
        </mc:AlternateContent>
      </w:r>
      <w:r w:rsidR="00124452" w:rsidRPr="005E5F08">
        <w:rPr>
          <w:rFonts w:asciiTheme="majorBidi" w:hAnsiTheme="majorBidi" w:cstheme="majorBidi"/>
          <w:noProof/>
          <w:color w:val="37715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1F76CB3" wp14:editId="6FEFDA5A">
                <wp:simplePos x="0" y="0"/>
                <wp:positionH relativeFrom="margin">
                  <wp:posOffset>2939143</wp:posOffset>
                </wp:positionH>
                <wp:positionV relativeFrom="paragraph">
                  <wp:posOffset>718639</wp:posOffset>
                </wp:positionV>
                <wp:extent cx="2656114" cy="631371"/>
                <wp:effectExtent l="0" t="0" r="11430" b="1651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6114" cy="631371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51D4CB" w14:textId="7C66CB14" w:rsidR="008B0646" w:rsidRDefault="00740060" w:rsidP="0012445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Admin and Author are the only members who can post recipes</w:t>
                            </w:r>
                            <w:r w:rsidR="008B0646">
                              <w:rPr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68208C3A" w14:textId="3E21C7FE" w:rsidR="00124452" w:rsidRPr="00D07C9C" w:rsidRDefault="00124452" w:rsidP="0012445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76CB3" id="Text Box 83" o:spid="_x0000_s1070" type="#_x0000_t202" style="position:absolute;margin-left:231.45pt;margin-top:56.6pt;width:209.15pt;height:49.7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" fillcolor="#ff6" strokeweight=".5pt">
                <v:textbox>
                  <w:txbxContent>
                    <w:p w14:paraId="6951D4CB" w14:textId="7C66CB14" w:rsidR="008B0646" w:rsidRDefault="00740060" w:rsidP="00124452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Admin and Author are the only members who can post recipes</w:t>
                      </w:r>
                      <w:r w:rsidR="008B0646">
                        <w:rPr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68208C3A" w14:textId="3E21C7FE" w:rsidR="00124452" w:rsidRPr="00D07C9C" w:rsidRDefault="00124452" w:rsidP="00124452">
                      <w:pPr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356C4">
        <w:rPr>
          <w:rFonts w:asciiTheme="majorBidi" w:hAnsiTheme="majorBidi" w:cstheme="majorBidi"/>
          <w:b/>
          <w:bCs/>
          <w:noProof/>
          <w:color w:val="37715E"/>
          <w:sz w:val="32"/>
          <w:szCs w:val="32"/>
        </w:rPr>
        <w:drawing>
          <wp:inline distT="0" distB="0" distL="0" distR="0" wp14:anchorId="0BD44F39" wp14:editId="5F98A827">
            <wp:extent cx="2644639" cy="4359910"/>
            <wp:effectExtent l="0" t="0" r="3810" b="2540"/>
            <wp:docPr id="80" name="Picture 8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w_post recipe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373" cy="4385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56C4">
        <w:rPr>
          <w:rFonts w:asciiTheme="majorBidi" w:hAnsiTheme="majorBidi" w:cstheme="majorBidi"/>
          <w:b/>
          <w:bCs/>
          <w:color w:val="37715E"/>
          <w:sz w:val="32"/>
          <w:szCs w:val="32"/>
        </w:rPr>
        <w:t xml:space="preserve">                                                               </w:t>
      </w:r>
      <w:r w:rsidR="007356C4">
        <w:rPr>
          <w:rFonts w:asciiTheme="majorBidi" w:hAnsiTheme="majorBidi" w:cstheme="majorBidi"/>
          <w:b/>
          <w:bCs/>
          <w:noProof/>
          <w:color w:val="37715E"/>
          <w:sz w:val="32"/>
          <w:szCs w:val="32"/>
        </w:rPr>
        <w:drawing>
          <wp:inline distT="0" distB="0" distL="0" distR="0" wp14:anchorId="585445B1" wp14:editId="65C7E45F">
            <wp:extent cx="2660373" cy="4385550"/>
            <wp:effectExtent l="0" t="0" r="6985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w_post recipe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373" cy="438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4EE76" w14:textId="74E7DE3D" w:rsidR="003662A5" w:rsidRPr="003662A5" w:rsidRDefault="003662A5" w:rsidP="003662A5">
      <w:pPr>
        <w:tabs>
          <w:tab w:val="left" w:pos="13063"/>
        </w:tabs>
      </w:pPr>
    </w:p>
    <w:sectPr w:rsidR="003662A5" w:rsidRPr="003662A5" w:rsidSect="00402C50">
      <w:footerReference w:type="default" r:id="rId6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424F0" w14:textId="77777777" w:rsidR="00585621" w:rsidRDefault="00585621" w:rsidP="00402C50">
      <w:pPr>
        <w:spacing w:after="0" w:line="240" w:lineRule="auto"/>
      </w:pPr>
      <w:r>
        <w:separator/>
      </w:r>
    </w:p>
  </w:endnote>
  <w:endnote w:type="continuationSeparator" w:id="0">
    <w:p w14:paraId="6B904B64" w14:textId="77777777" w:rsidR="00585621" w:rsidRDefault="00585621" w:rsidP="00402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908966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F62903D" w14:textId="527079A2" w:rsidR="00402C50" w:rsidRDefault="00402C5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83C5C21" w14:textId="77777777" w:rsidR="00402C50" w:rsidRDefault="00402C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24CEF" w14:textId="77777777" w:rsidR="00585621" w:rsidRDefault="00585621" w:rsidP="00402C50">
      <w:pPr>
        <w:spacing w:after="0" w:line="240" w:lineRule="auto"/>
      </w:pPr>
      <w:r>
        <w:separator/>
      </w:r>
    </w:p>
  </w:footnote>
  <w:footnote w:type="continuationSeparator" w:id="0">
    <w:p w14:paraId="611C5715" w14:textId="77777777" w:rsidR="00585621" w:rsidRDefault="00585621" w:rsidP="00402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70C4B"/>
    <w:multiLevelType w:val="multilevel"/>
    <w:tmpl w:val="ABF43DF0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6F795548"/>
    <w:multiLevelType w:val="hybridMultilevel"/>
    <w:tmpl w:val="C75A4414"/>
    <w:lvl w:ilvl="0" w:tplc="4010EF8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rewNDM3Mjc0tTRW0lEKTi0uzszPAykwrAUATPXEXiwAAAA="/>
  </w:docVars>
  <w:rsids>
    <w:rsidRoot w:val="00402C50"/>
    <w:rsid w:val="00077F0F"/>
    <w:rsid w:val="000A00E2"/>
    <w:rsid w:val="000D2324"/>
    <w:rsid w:val="000D7018"/>
    <w:rsid w:val="00102290"/>
    <w:rsid w:val="001157BE"/>
    <w:rsid w:val="00124452"/>
    <w:rsid w:val="001329F5"/>
    <w:rsid w:val="00146B3C"/>
    <w:rsid w:val="00146F3E"/>
    <w:rsid w:val="00194634"/>
    <w:rsid w:val="001A0EF8"/>
    <w:rsid w:val="001A444E"/>
    <w:rsid w:val="001C652B"/>
    <w:rsid w:val="001D5B01"/>
    <w:rsid w:val="001E7669"/>
    <w:rsid w:val="001F06AB"/>
    <w:rsid w:val="00205D55"/>
    <w:rsid w:val="0022727B"/>
    <w:rsid w:val="00241321"/>
    <w:rsid w:val="002B0A27"/>
    <w:rsid w:val="00323073"/>
    <w:rsid w:val="00334BD6"/>
    <w:rsid w:val="00344520"/>
    <w:rsid w:val="003600DB"/>
    <w:rsid w:val="003662A5"/>
    <w:rsid w:val="00373BEC"/>
    <w:rsid w:val="003E1DD3"/>
    <w:rsid w:val="00402C50"/>
    <w:rsid w:val="004129BD"/>
    <w:rsid w:val="004A3161"/>
    <w:rsid w:val="004C4524"/>
    <w:rsid w:val="00524584"/>
    <w:rsid w:val="00547F7B"/>
    <w:rsid w:val="0058548A"/>
    <w:rsid w:val="00585621"/>
    <w:rsid w:val="005E5F08"/>
    <w:rsid w:val="00625D97"/>
    <w:rsid w:val="006967E4"/>
    <w:rsid w:val="006C4726"/>
    <w:rsid w:val="00715456"/>
    <w:rsid w:val="007356C4"/>
    <w:rsid w:val="00740060"/>
    <w:rsid w:val="00740CF3"/>
    <w:rsid w:val="00763F09"/>
    <w:rsid w:val="007A4818"/>
    <w:rsid w:val="007C61CF"/>
    <w:rsid w:val="007E3710"/>
    <w:rsid w:val="007E5180"/>
    <w:rsid w:val="008B0646"/>
    <w:rsid w:val="008B46E3"/>
    <w:rsid w:val="008C4582"/>
    <w:rsid w:val="009232A4"/>
    <w:rsid w:val="00931C7B"/>
    <w:rsid w:val="00963F8B"/>
    <w:rsid w:val="009A3915"/>
    <w:rsid w:val="009B0FDA"/>
    <w:rsid w:val="009F2B51"/>
    <w:rsid w:val="00A25917"/>
    <w:rsid w:val="00A73D81"/>
    <w:rsid w:val="00AB1EB3"/>
    <w:rsid w:val="00AD3605"/>
    <w:rsid w:val="00B01CEF"/>
    <w:rsid w:val="00B107C3"/>
    <w:rsid w:val="00B571DC"/>
    <w:rsid w:val="00B703AE"/>
    <w:rsid w:val="00C4228E"/>
    <w:rsid w:val="00C72CB8"/>
    <w:rsid w:val="00C94DE5"/>
    <w:rsid w:val="00CA018A"/>
    <w:rsid w:val="00CE15B6"/>
    <w:rsid w:val="00D00F45"/>
    <w:rsid w:val="00D07C9C"/>
    <w:rsid w:val="00D60C8A"/>
    <w:rsid w:val="00DA1EF7"/>
    <w:rsid w:val="00DB08D4"/>
    <w:rsid w:val="00DD1606"/>
    <w:rsid w:val="00E83838"/>
    <w:rsid w:val="00E94178"/>
    <w:rsid w:val="00EE51D9"/>
    <w:rsid w:val="00EE79B4"/>
    <w:rsid w:val="00F1087E"/>
    <w:rsid w:val="00F43438"/>
    <w:rsid w:val="00F506AC"/>
    <w:rsid w:val="00FA2E81"/>
    <w:rsid w:val="00FC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5BD7A"/>
  <w15:chartTrackingRefBased/>
  <w15:docId w15:val="{E650B6D0-F733-465A-856F-3449AE938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C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C50"/>
  </w:style>
  <w:style w:type="paragraph" w:styleId="Footer">
    <w:name w:val="footer"/>
    <w:basedOn w:val="Normal"/>
    <w:link w:val="FooterChar"/>
    <w:uiPriority w:val="99"/>
    <w:unhideWhenUsed/>
    <w:rsid w:val="00402C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C50"/>
  </w:style>
  <w:style w:type="paragraph" w:styleId="Title">
    <w:name w:val="Title"/>
    <w:basedOn w:val="Normal"/>
    <w:next w:val="Normal"/>
    <w:link w:val="TitleChar"/>
    <w:uiPriority w:val="10"/>
    <w:qFormat/>
    <w:rsid w:val="00C94DE5"/>
    <w:pPr>
      <w:pBdr>
        <w:bottom w:val="single" w:sz="8" w:space="4" w:color="4472C4" w:themeColor="accent1"/>
      </w:pBdr>
      <w:bidi/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94DE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table" w:styleId="TableGrid">
    <w:name w:val="Table Grid"/>
    <w:basedOn w:val="TableNormal"/>
    <w:uiPriority w:val="59"/>
    <w:rsid w:val="00C94DE5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C94DE5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506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jpe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jpe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jpeg"/><Relationship Id="rId19" Type="http://schemas.openxmlformats.org/officeDocument/2006/relationships/image" Target="media/image13.svg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jpe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emf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jpeg"/><Relationship Id="rId59" Type="http://schemas.openxmlformats.org/officeDocument/2006/relationships/image" Target="media/image53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6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زهراء زهير احمد الحدب</dc:creator>
  <cp:keywords/>
  <dc:description/>
  <cp:lastModifiedBy>مــــــــــــــــريـــــــــــــــــــمـ جـــــــــمـــــــــــــالــ</cp:lastModifiedBy>
  <cp:revision>7</cp:revision>
  <cp:lastPrinted>2020-03-14T06:26:00Z</cp:lastPrinted>
  <dcterms:created xsi:type="dcterms:W3CDTF">2020-03-17T18:02:00Z</dcterms:created>
  <dcterms:modified xsi:type="dcterms:W3CDTF">2020-03-17T20:09:00Z</dcterms:modified>
</cp:coreProperties>
</file>